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664EC1" w14:textId="2185C18B" w:rsidR="006862A5" w:rsidRPr="00767EC4" w:rsidRDefault="00CE7BE2" w:rsidP="004F5D86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767EC4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</w:t>
      </w:r>
      <w:r w:rsidR="008B444A" w:rsidRPr="00767EC4">
        <w:rPr>
          <w:rFonts w:ascii="Times New Roman" w:hAnsi="Times New Roman" w:cs="Times New Roman"/>
          <w:b/>
          <w:sz w:val="28"/>
          <w:szCs w:val="28"/>
        </w:rPr>
        <w:t xml:space="preserve">                           </w:t>
      </w:r>
      <w:r w:rsidRPr="00767EC4">
        <w:rPr>
          <w:rFonts w:ascii="Times New Roman" w:hAnsi="Times New Roman" w:cs="Times New Roman"/>
          <w:b/>
          <w:sz w:val="28"/>
          <w:szCs w:val="28"/>
        </w:rPr>
        <w:t>VASANTH KUMAR</w:t>
      </w:r>
      <w:r w:rsidR="006862A5" w:rsidRPr="00767EC4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1485883" w14:textId="06137749" w:rsidR="00C30FAB" w:rsidRPr="00767EC4" w:rsidRDefault="00CE7BE2" w:rsidP="00C30FA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767EC4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</w:t>
      </w:r>
      <w:r w:rsidR="008B444A" w:rsidRPr="00767EC4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 w:rsidRPr="00767EC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74183" w:rsidRPr="00767EC4">
        <w:rPr>
          <w:rFonts w:ascii="Times New Roman" w:hAnsi="Times New Roman" w:cs="Times New Roman"/>
          <w:b/>
          <w:sz w:val="28"/>
          <w:szCs w:val="28"/>
        </w:rPr>
        <w:t>Phone</w:t>
      </w:r>
      <w:r w:rsidR="00C30FAB" w:rsidRPr="00767EC4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6568BF" w:rsidRPr="006568BF">
        <w:rPr>
          <w:rFonts w:ascii="Times New Roman" w:hAnsi="Times New Roman" w:cs="Times New Roman"/>
          <w:b/>
          <w:sz w:val="28"/>
          <w:szCs w:val="28"/>
        </w:rPr>
        <w:t>929 360 0133</w:t>
      </w:r>
    </w:p>
    <w:p w14:paraId="1B2F4C37" w14:textId="0981473F" w:rsidR="00374183" w:rsidRPr="00767EC4" w:rsidRDefault="00C30FAB" w:rsidP="00C30FAB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767EC4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</w:t>
      </w:r>
      <w:r w:rsidR="008B444A" w:rsidRPr="00767EC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Pr="00767EC4">
        <w:rPr>
          <w:rFonts w:ascii="Times New Roman" w:hAnsi="Times New Roman" w:cs="Times New Roman"/>
          <w:b/>
          <w:sz w:val="28"/>
          <w:szCs w:val="28"/>
        </w:rPr>
        <w:t xml:space="preserve">   Email: </w:t>
      </w:r>
      <w:r w:rsidR="006568BF" w:rsidRPr="006568BF">
        <w:rPr>
          <w:rFonts w:ascii="Times New Roman" w:hAnsi="Times New Roman" w:cs="Times New Roman"/>
          <w:b/>
          <w:sz w:val="28"/>
          <w:szCs w:val="28"/>
        </w:rPr>
        <w:t>pat@6com.us</w:t>
      </w:r>
    </w:p>
    <w:p w14:paraId="008B9A33" w14:textId="77777777" w:rsidR="006862A5" w:rsidRPr="00767EC4" w:rsidRDefault="006862A5" w:rsidP="004F5D86">
      <w:pPr>
        <w:spacing w:before="20" w:after="20"/>
        <w:jc w:val="both"/>
        <w:rPr>
          <w:rFonts w:ascii="Times New Roman" w:eastAsia="SimSun" w:hAnsi="Times New Roman" w:cs="Times New Roman"/>
          <w:b/>
          <w:sz w:val="28"/>
          <w:szCs w:val="28"/>
        </w:rPr>
      </w:pPr>
    </w:p>
    <w:p w14:paraId="06A75432" w14:textId="77777777" w:rsidR="006862A5" w:rsidRPr="00767EC4" w:rsidRDefault="006862A5" w:rsidP="004F5D86">
      <w:pPr>
        <w:spacing w:before="20" w:after="20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5C55C872" w14:textId="159C81B6" w:rsidR="006862A5" w:rsidRPr="00767EC4" w:rsidRDefault="00A62013" w:rsidP="004F5D86">
      <w:pPr>
        <w:spacing w:before="20" w:after="2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67EC4">
        <w:rPr>
          <w:rFonts w:ascii="Times New Roman" w:hAnsi="Times New Roman" w:cs="Times New Roman"/>
          <w:b/>
          <w:sz w:val="28"/>
          <w:szCs w:val="28"/>
        </w:rPr>
        <w:t xml:space="preserve">PROFESSIONAL </w:t>
      </w:r>
      <w:r w:rsidR="00287CF4" w:rsidRPr="00767EC4">
        <w:rPr>
          <w:rFonts w:ascii="Times New Roman" w:hAnsi="Times New Roman" w:cs="Times New Roman"/>
          <w:b/>
          <w:sz w:val="28"/>
          <w:szCs w:val="28"/>
        </w:rPr>
        <w:t>SUMMARY:</w:t>
      </w:r>
    </w:p>
    <w:p w14:paraId="2F7C18F6" w14:textId="46D6537C" w:rsidR="003207A2" w:rsidRPr="00287CF4" w:rsidRDefault="003207A2" w:rsidP="004F5D86">
      <w:pPr>
        <w:spacing w:before="20" w:after="20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0EF3A44" w14:textId="1EDD949D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Overall 8 years of industrial experience as professional developer and has more than 4 year's of experience in Designing, Developing, Deploying and maintaining web application based on Django - Python platforms.</w:t>
      </w:r>
    </w:p>
    <w:p w14:paraId="249B42D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More than 2 years of experience in developing Web Applications using Django and Flask inclusive of experience in UI using JavaScript, AngularJS and React-Redux.</w:t>
      </w:r>
    </w:p>
    <w:p w14:paraId="735FB03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application development using PYTHON, Django, HTML5, CSS, JavaScript, jQuery, MySQL, PostgreSQL and SQLite.</w:t>
      </w:r>
    </w:p>
    <w:p w14:paraId="38F8B2E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ing and developing full-stack applications across multiple platforms using modern industry-adopted languages and frameworks.</w:t>
      </w:r>
    </w:p>
    <w:p w14:paraId="37F34DD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a new web app built in React and Redux using ES6.</w:t>
      </w:r>
    </w:p>
    <w:p w14:paraId="0BFECEE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entire frontend and backend modules using Python on Django Web Framework with GIT.</w:t>
      </w:r>
    </w:p>
    <w:p w14:paraId="4953856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Good experience of software development in Python (libraries used: Beautiful Soup, NumPy, SciPy, matplotlib, Pandas data frame, urllib2, MySQL dB for database connectivity) and IDEs - sublime text, PyCharm, Microsoft Visual Code.</w:t>
      </w:r>
    </w:p>
    <w:p w14:paraId="243176F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Strong knowledge of Object-Oriented Design and Programming concepts and Experience in Object Oriented Programming (OOP) concepts using Python, C++.</w:t>
      </w:r>
    </w:p>
    <w:p w14:paraId="18ADC49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d in Working on Big Data Integration and Analytics based on Hadoop, Spark and No-SQL databases like HBase and MongoDB.</w:t>
      </w:r>
    </w:p>
    <w:p w14:paraId="5D5A923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Hands-on experience in Agile Methodologies, Scrum stories and sprints experience in a Python based environment.</w:t>
      </w:r>
    </w:p>
    <w:p w14:paraId="76A73F6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developing Web Services (REST API) with Python programming language.</w:t>
      </w:r>
    </w:p>
    <w:p w14:paraId="09378DC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using Design Patterns such as MVC, Singleton and frameworks such as DJANGO.</w:t>
      </w:r>
    </w:p>
    <w:p w14:paraId="3347232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Basic knowledge on Rest API, JSON Parsing, jQuery and Angular JS</w:t>
      </w:r>
    </w:p>
    <w:p w14:paraId="4B1D2FF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Shell Scripting, SQL Server, Unix and Linux.</w:t>
      </w:r>
    </w:p>
    <w:p w14:paraId="39C50C0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consumer-based features and applications using Python, Django, HTML, Behavior Driven Development (BDD) and pair-based programming.</w:t>
      </w:r>
    </w:p>
    <w:p w14:paraId="576BAD2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Good knowledge of Apache server, Apache Server Tomcat, and Web logic in application servers.</w:t>
      </w:r>
    </w:p>
    <w:p w14:paraId="58DEA2F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designing the automation framework using Shell scripting.</w:t>
      </w:r>
    </w:p>
    <w:p w14:paraId="701F740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Amazon Web Services (AWS) cloud platform like EC2, Virtual private clouds (VPCs), Storage models (EBS, S3, instance storage), Elastic Load Balancers (ELBs).</w:t>
      </w:r>
    </w:p>
    <w:p w14:paraId="01B2887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EBS volumes for storing application files for use with EC2 instances whenever they are mounted to them.</w:t>
      </w:r>
    </w:p>
    <w:p w14:paraId="3929C39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Wrote and executed various MYSQL database queries from python using python-MySQL connector and MySQL dB package.</w:t>
      </w:r>
    </w:p>
    <w:p w14:paraId="1241AF4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scripts to parse XML and JSON reports and load the information in database.</w:t>
      </w:r>
    </w:p>
    <w:p w14:paraId="7CEE40C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 and developed presentation layer for web applications using technologies like HTML, CSS, and JavaScript.</w:t>
      </w:r>
    </w:p>
    <w:p w14:paraId="5B39355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d in writing PERL script to extract data from text files, web automation and converting the file formats.</w:t>
      </w:r>
    </w:p>
    <w:p w14:paraId="3CC12DD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in writing Sub Queries, Stored Procedures, Triggers, Cursors, and Functions on SQL and PostgreSQL database.</w:t>
      </w:r>
    </w:p>
    <w:p w14:paraId="5A08710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with continuous integration and automation using Jenkins</w:t>
      </w:r>
    </w:p>
    <w:p w14:paraId="10E46D1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with Unit testing/ Test driven Development (TDD), Load Testing.</w:t>
      </w:r>
    </w:p>
    <w:p w14:paraId="263AB00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library Beautiful Soup for webscrapping.</w:t>
      </w:r>
    </w:p>
    <w:p w14:paraId="347FC2C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d in Agile Methodologies, Scrum stories and Sprints experience in a Python based environment.</w:t>
      </w:r>
    </w:p>
    <w:p w14:paraId="245F212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7087DA7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6D4E66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45"/>
      </w:tblGrid>
      <w:tr w:rsidR="003207A2" w:rsidRPr="00287CF4" w14:paraId="06FDA247" w14:textId="77777777" w:rsidTr="003207A2">
        <w:trPr>
          <w:trHeight w:val="889"/>
        </w:trPr>
        <w:tc>
          <w:tcPr>
            <w:tcW w:w="15845" w:type="dxa"/>
          </w:tcPr>
          <w:p w14:paraId="53BCA473" w14:textId="77777777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 xml:space="preserve">TECHNICAL SKILLS: </w:t>
            </w:r>
          </w:p>
        </w:tc>
      </w:tr>
      <w:tr w:rsidR="003207A2" w:rsidRPr="00287CF4" w14:paraId="5D8D6989" w14:textId="77777777" w:rsidTr="003207A2">
        <w:trPr>
          <w:trHeight w:val="852"/>
        </w:trPr>
        <w:tc>
          <w:tcPr>
            <w:tcW w:w="15845" w:type="dxa"/>
          </w:tcPr>
          <w:p w14:paraId="4F006772" w14:textId="730D58C9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Programming  Languages :   Python 2.7/2.4, Java, Shell Script, Perl, SQL</w:t>
            </w:r>
          </w:p>
        </w:tc>
      </w:tr>
      <w:tr w:rsidR="003207A2" w:rsidRPr="00287CF4" w14:paraId="210DC89B" w14:textId="77777777" w:rsidTr="003207A2">
        <w:trPr>
          <w:trHeight w:val="889"/>
        </w:trPr>
        <w:tc>
          <w:tcPr>
            <w:tcW w:w="15845" w:type="dxa"/>
          </w:tcPr>
          <w:p w14:paraId="1516A6E8" w14:textId="126CCCFB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Framework :    Django 1.3/1.4</w:t>
            </w:r>
          </w:p>
        </w:tc>
      </w:tr>
      <w:tr w:rsidR="003207A2" w:rsidRPr="00287CF4" w14:paraId="28D6C40B" w14:textId="77777777" w:rsidTr="003207A2">
        <w:trPr>
          <w:trHeight w:val="852"/>
        </w:trPr>
        <w:tc>
          <w:tcPr>
            <w:tcW w:w="15845" w:type="dxa"/>
          </w:tcPr>
          <w:p w14:paraId="28D5B03C" w14:textId="76DA6DC4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Front End:   HTML, JavaScript, CSS and XML</w:t>
            </w:r>
          </w:p>
        </w:tc>
      </w:tr>
      <w:tr w:rsidR="003207A2" w:rsidRPr="00287CF4" w14:paraId="6C43C81A" w14:textId="77777777" w:rsidTr="003207A2">
        <w:trPr>
          <w:trHeight w:val="889"/>
        </w:trPr>
        <w:tc>
          <w:tcPr>
            <w:tcW w:w="15845" w:type="dxa"/>
          </w:tcPr>
          <w:p w14:paraId="522B9018" w14:textId="77777777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Databases</w:t>
            </w: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ab/>
              <w:t>: MySQL, SQL Server 2008, MongoDB, PostgreSQL, Amazon AWS cloud, Amazon Cloud EC2, Elastic Bean, Amazon S3</w:t>
            </w:r>
          </w:p>
        </w:tc>
      </w:tr>
      <w:tr w:rsidR="003207A2" w:rsidRPr="00287CF4" w14:paraId="31B77E10" w14:textId="77777777" w:rsidTr="003207A2">
        <w:trPr>
          <w:trHeight w:val="852"/>
        </w:trPr>
        <w:tc>
          <w:tcPr>
            <w:tcW w:w="15845" w:type="dxa"/>
          </w:tcPr>
          <w:p w14:paraId="7F60700C" w14:textId="34B1FDA7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API Services:  REST, Web Services, HTTP Services, SOAP</w:t>
            </w:r>
          </w:p>
        </w:tc>
      </w:tr>
      <w:tr w:rsidR="003207A2" w:rsidRPr="00287CF4" w14:paraId="32CECF9F" w14:textId="77777777" w:rsidTr="003207A2">
        <w:trPr>
          <w:trHeight w:val="889"/>
        </w:trPr>
        <w:tc>
          <w:tcPr>
            <w:tcW w:w="15845" w:type="dxa"/>
          </w:tcPr>
          <w:p w14:paraId="676BEF78" w14:textId="2B5CB67A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Appl/Web servers:  Apache, NGIX</w:t>
            </w:r>
          </w:p>
        </w:tc>
      </w:tr>
      <w:tr w:rsidR="003207A2" w:rsidRPr="00287CF4" w14:paraId="6C1C13D7" w14:textId="77777777" w:rsidTr="003207A2">
        <w:trPr>
          <w:trHeight w:val="852"/>
        </w:trPr>
        <w:tc>
          <w:tcPr>
            <w:tcW w:w="15845" w:type="dxa"/>
          </w:tcPr>
          <w:p w14:paraId="42FFD85C" w14:textId="4923981F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Methodologie :  Agile, XP, SCRUM, Waterfall</w:t>
            </w:r>
          </w:p>
        </w:tc>
      </w:tr>
      <w:tr w:rsidR="003207A2" w:rsidRPr="00287CF4" w14:paraId="78C87860" w14:textId="77777777" w:rsidTr="003207A2">
        <w:trPr>
          <w:trHeight w:val="889"/>
        </w:trPr>
        <w:tc>
          <w:tcPr>
            <w:tcW w:w="15845" w:type="dxa"/>
          </w:tcPr>
          <w:p w14:paraId="0C3217D2" w14:textId="758FAEB5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 xml:space="preserve">Version Control : </w:t>
            </w: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ab/>
              <w:t>Git, Mercurial, Perforce, SVN, CVS</w:t>
            </w:r>
          </w:p>
        </w:tc>
      </w:tr>
      <w:tr w:rsidR="003207A2" w:rsidRPr="00287CF4" w14:paraId="6231A5E8" w14:textId="77777777" w:rsidTr="003207A2">
        <w:trPr>
          <w:trHeight w:val="852"/>
        </w:trPr>
        <w:tc>
          <w:tcPr>
            <w:tcW w:w="15845" w:type="dxa"/>
          </w:tcPr>
          <w:p w14:paraId="3DBEF7B5" w14:textId="43C2DB61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Scripting Language : JavaScript, Shell Scripts, AJAX</w:t>
            </w:r>
          </w:p>
        </w:tc>
      </w:tr>
      <w:tr w:rsidR="003207A2" w:rsidRPr="00287CF4" w14:paraId="68AE7DA5" w14:textId="77777777" w:rsidTr="003207A2">
        <w:trPr>
          <w:trHeight w:val="852"/>
        </w:trPr>
        <w:tc>
          <w:tcPr>
            <w:tcW w:w="15845" w:type="dxa"/>
          </w:tcPr>
          <w:p w14:paraId="25B6963E" w14:textId="492C16F7" w:rsidR="003207A2" w:rsidRPr="00287CF4" w:rsidRDefault="003207A2" w:rsidP="00872C0E">
            <w:pPr>
              <w:spacing w:before="20" w:after="20"/>
              <w:jc w:val="both"/>
              <w:rPr>
                <w:rFonts w:ascii="Times New Roman" w:hAnsi="Times New Roman" w:cs="Times New Roman"/>
                <w:sz w:val="32"/>
                <w:szCs w:val="32"/>
              </w:rPr>
            </w:pPr>
            <w:r w:rsidRPr="00287CF4">
              <w:rPr>
                <w:rFonts w:ascii="Times New Roman" w:hAnsi="Times New Roman" w:cs="Times New Roman"/>
                <w:sz w:val="32"/>
                <w:szCs w:val="32"/>
              </w:rPr>
              <w:t>Operating System  : Linux, MAC OS, Windows</w:t>
            </w:r>
          </w:p>
        </w:tc>
      </w:tr>
    </w:tbl>
    <w:p w14:paraId="0490C584" w14:textId="5659B12E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1D14F67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9CA53F1" w14:textId="557D1E5C" w:rsidR="003207A2" w:rsidRPr="00287CF4" w:rsidRDefault="004C7C96" w:rsidP="003207A2">
      <w:pPr>
        <w:spacing w:before="20" w:after="2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7CF4">
        <w:rPr>
          <w:rFonts w:ascii="Times New Roman" w:hAnsi="Times New Roman" w:cs="Times New Roman"/>
          <w:b/>
          <w:sz w:val="32"/>
          <w:szCs w:val="32"/>
        </w:rPr>
        <w:t>Role:</w:t>
      </w:r>
      <w:r w:rsidR="003207A2" w:rsidRPr="00287CF4">
        <w:rPr>
          <w:rFonts w:ascii="Times New Roman" w:hAnsi="Times New Roman" w:cs="Times New Roman"/>
          <w:b/>
          <w:sz w:val="32"/>
          <w:szCs w:val="32"/>
        </w:rPr>
        <w:t xml:space="preserve"> Sr Python Developer</w:t>
      </w:r>
    </w:p>
    <w:p w14:paraId="7A309643" w14:textId="4406560C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 xml:space="preserve">CVS HEALTH CARE (Buffalo grove, IL) </w:t>
      </w:r>
      <w:r w:rsidR="00767EC4" w:rsidRPr="00287CF4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                          </w:t>
      </w:r>
      <w:r w:rsidRPr="00287CF4">
        <w:rPr>
          <w:rFonts w:ascii="Times New Roman" w:hAnsi="Times New Roman" w:cs="Times New Roman"/>
          <w:sz w:val="32"/>
          <w:szCs w:val="32"/>
        </w:rPr>
        <w:t>(July 2017-Present)</w:t>
      </w:r>
    </w:p>
    <w:p w14:paraId="35017CE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1522823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 xml:space="preserve">Responsibilities: </w:t>
      </w:r>
    </w:p>
    <w:p w14:paraId="49FD48B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13DEEE3" w14:textId="6177BF93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Developed tools using Python, Shell scripting, XML to automate some of the menial tasks. Interfacing with supervisors, artists, systems administrators, and production to ensure production deadlines are met.</w:t>
      </w:r>
    </w:p>
    <w:p w14:paraId="60024EF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Responsible for setting up Python REST API framework using Django.</w:t>
      </w:r>
    </w:p>
    <w:p w14:paraId="539CEF3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views and templates with Python and Django view controller and templating language to create a user-friendly website interface.</w:t>
      </w:r>
    </w:p>
    <w:p w14:paraId="4690F5E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web applications in Django Framework model view control (MVC) architecture.</w:t>
      </w:r>
    </w:p>
    <w:p w14:paraId="423592B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to write data into JSON files for testing Django Websites. Created scripts for data modelling and data import and export.</w:t>
      </w:r>
    </w:p>
    <w:p w14:paraId="1C4AC92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JQuery and Ajax calls for transmitting JSON data objects between frontend and controllers.</w:t>
      </w:r>
    </w:p>
    <w:p w14:paraId="7C14BAD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building database Model, APIs and Views utilizing Python, in order to build an interactive web based solution.</w:t>
      </w:r>
    </w:p>
    <w:p w14:paraId="425158E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Thorough knowledge in various front end tools like HTML, CSS, JavaScript, XML, JQuery, Angularjs, and AJAX. Managed large datasets using Panda data frames and MySQL.</w:t>
      </w:r>
    </w:p>
    <w:p w14:paraId="45CC346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object-relational mapper (ORM) to automate the transfer of data stored in relational databases tables into objects.</w:t>
      </w:r>
    </w:p>
    <w:p w14:paraId="46039D9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based GUI components for the front-end functionality such as selection criteria.</w:t>
      </w:r>
    </w:p>
    <w:p w14:paraId="13C0ECC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Amazon Web Services (AWS) for improved efficiency of storage and fast access.</w:t>
      </w:r>
    </w:p>
    <w:p w14:paraId="6B48D9C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Added support for Amazon AWS and RDS to host static/media files and the database into Amazon Cloud.</w:t>
      </w:r>
    </w:p>
    <w:p w14:paraId="64D84DD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Query for selecting DOM elements when parsing HTML.</w:t>
      </w:r>
    </w:p>
    <w:p w14:paraId="592EE5C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Business Logic using Python to create Planning and Tracking functions.</w:t>
      </w:r>
    </w:p>
    <w:p w14:paraId="7731F7B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UI Screens for initiation and validation.</w:t>
      </w:r>
    </w:p>
    <w:p w14:paraId="52F9A51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multi-threaded standalone app in Python and PHP to view performance.</w:t>
      </w:r>
    </w:p>
    <w:p w14:paraId="4E401DD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Performed data extraction and manipulation over large relational datasets using SQL, Python, and other analytical tools.</w:t>
      </w:r>
    </w:p>
    <w:p w14:paraId="0CC5351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libraries and SQL queries/subqueries to create several datasets which produced statistics, tables, figures, charts and graphs.</w:t>
      </w:r>
    </w:p>
    <w:p w14:paraId="0493975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tools using Python, Shell scripting, XML to automate some of the menial tasks.</w:t>
      </w:r>
    </w:p>
    <w:p w14:paraId="2D21BD7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writing stored procedures using MySQL.</w:t>
      </w:r>
    </w:p>
    <w:p w14:paraId="026E8EC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terfacing with supervisors, artists, systems administrators and production to ensure production deadlines are met.</w:t>
      </w:r>
    </w:p>
    <w:p w14:paraId="6667DDC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9B4F13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Environment:  Python, Django, Go language, Shell Scripting, AWS, Pandas, PyQt, PyQuery, Flash, DOM, JSON, PHP, HTML, CSS, AJAX, JavaScript, Bootstrap, Apache Web Server, MYSQL, GitHub, LINUX.</w:t>
      </w:r>
    </w:p>
    <w:p w14:paraId="6D95CEF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7320F0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46787BC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7CF4">
        <w:rPr>
          <w:rFonts w:ascii="Times New Roman" w:hAnsi="Times New Roman" w:cs="Times New Roman"/>
          <w:b/>
          <w:sz w:val="32"/>
          <w:szCs w:val="32"/>
        </w:rPr>
        <w:t xml:space="preserve">Role : Python Developer </w:t>
      </w:r>
    </w:p>
    <w:p w14:paraId="17326102" w14:textId="4F8E5B7A" w:rsidR="003207A2" w:rsidRPr="00287CF4" w:rsidRDefault="00767EC4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bCs/>
          <w:iCs/>
          <w:color w:val="343434"/>
          <w:sz w:val="32"/>
          <w:szCs w:val="32"/>
        </w:rPr>
        <w:t xml:space="preserve">International Medical Corps, Los Angeles, CA </w:t>
      </w:r>
      <w:r w:rsidRPr="00287CF4">
        <w:rPr>
          <w:rFonts w:ascii="Times New Roman" w:hAnsi="Times New Roman" w:cs="Times New Roman"/>
          <w:b/>
          <w:bCs/>
          <w:i/>
          <w:iCs/>
          <w:color w:val="343434"/>
          <w:sz w:val="32"/>
          <w:szCs w:val="32"/>
        </w:rPr>
        <w:t>      </w:t>
      </w:r>
      <w:r w:rsidRPr="00287CF4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      </w:t>
      </w:r>
      <w:r w:rsidR="003207A2" w:rsidRPr="00287CF4">
        <w:rPr>
          <w:rFonts w:ascii="Times New Roman" w:hAnsi="Times New Roman" w:cs="Times New Roman"/>
          <w:sz w:val="32"/>
          <w:szCs w:val="32"/>
        </w:rPr>
        <w:t>(2015/june-2017JUNE)</w:t>
      </w:r>
    </w:p>
    <w:p w14:paraId="02C0550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78ADC7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Responsibilities:</w:t>
      </w:r>
    </w:p>
    <w:p w14:paraId="153787F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on predictive analytics use-cases using R language.</w:t>
      </w:r>
    </w:p>
    <w:p w14:paraId="0E66C51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 Python unit and functional testing modules such as unit test, unittest2, mock, and custom frameworks in-line with Agile Software Development methodologies.</w:t>
      </w:r>
    </w:p>
    <w:p w14:paraId="17A431C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Added licensing feature for 3 products CVU'S, CCLEAR, CSTOR from scratch by going through most modules of code runs at backend and created html pages to view the EULA (End User License Agreement).</w:t>
      </w:r>
    </w:p>
    <w:p w14:paraId="1116E6D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micro services API'S for an individual module and exposed the results in JSON format using Bottle framework.</w:t>
      </w:r>
    </w:p>
    <w:p w14:paraId="36A221B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nvolved in development of testing frameworks, used selenium web driver for Automation.</w:t>
      </w:r>
    </w:p>
    <w:p w14:paraId="04F3528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with Docker Container, have setup an environment and used accordingly.</w:t>
      </w:r>
    </w:p>
    <w:p w14:paraId="05B0D21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rote Python code embedded with JSON and XML to produce HTTP GET and POST requests for parsing HTML data from website.</w:t>
      </w:r>
    </w:p>
    <w:p w14:paraId="6B7985A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JIRA for issue tracking and bug tracking for each individual sprint and used confluence to create design documents.</w:t>
      </w:r>
    </w:p>
    <w:p w14:paraId="3009B08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nstalled Hadoop, Map Reduce, HDFS, AWS and developed multiple MapReduce jobs in PIG and Hive for data cleaning and pre-processing.</w:t>
      </w:r>
    </w:p>
    <w:p w14:paraId="7EC55ED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Manage datasets using Panda data frames and MySQL, queried MYSQL database queries from python using Python-MySQL connector and MySQL dB package to retrieve information.</w:t>
      </w:r>
    </w:p>
    <w:p w14:paraId="74D4425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nvolved in the Web/Application development using Python 3.5, HTML5, CSS3, AJAX, JSON and Jquery.</w:t>
      </w:r>
    </w:p>
    <w:p w14:paraId="0E029EC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 and tested many features for dashboard using Python, Java, Bootstrap, CSS, JavaScript and Jquery.</w:t>
      </w:r>
    </w:p>
    <w:p w14:paraId="1591628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lastRenderedPageBreak/>
        <w:t>* GeneratePython Django forms to record data of online users and used PyTest for writing test cases.</w:t>
      </w:r>
    </w:p>
    <w:p w14:paraId="057CA32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mplemented and modified various SQL queries and Functions, Cursors and Triggers as per the client requirements.</w:t>
      </w:r>
    </w:p>
    <w:p w14:paraId="198C53D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Clean data and processed third party spending data into maneuverable deliverables within specific format with Excel macros and python libraries such as NumPy, SQLAlchemy and matplotlib.</w:t>
      </w:r>
    </w:p>
    <w:p w14:paraId="3779CAF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Pandas as API to put the data as time series and tabular format for manipulation and retrieval of data.</w:t>
      </w:r>
    </w:p>
    <w:p w14:paraId="566CD18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Helped with the migration from the old server to Jira database (Matching Fields) with Python scripts for transferring and verifying the information.</w:t>
      </w:r>
    </w:p>
    <w:p w14:paraId="27AF19C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Analyze Format data using Machine Learning algorithm by Python Scikit-Learn.</w:t>
      </w:r>
    </w:p>
    <w:p w14:paraId="037D038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Experience in python, Jupyter, Scientific computing stack (NumPy, SciPy, panda sand matplotlib).</w:t>
      </w:r>
    </w:p>
    <w:p w14:paraId="6DFCD47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Perform troubleshooting, fixed and deployed many Python bug fixes of the two main applications that were a main source of data for both customers and internal customer service team.</w:t>
      </w:r>
    </w:p>
    <w:p w14:paraId="176EC5B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rite Python scripts to parse JSON documents and load the data in database.</w:t>
      </w:r>
    </w:p>
    <w:p w14:paraId="0FA324F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Generating various capacity planning reports (graphical) using Python packages like Numpy, matplotlib.</w:t>
      </w:r>
    </w:p>
    <w:p w14:paraId="00CEEA4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Analyzing various logs that are been generating and predicting/forecasting next occurrence of event with various Python libraries.</w:t>
      </w:r>
    </w:p>
    <w:p w14:paraId="1CFDB27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single page application by using Angular JS backed by MongoDB and NodeJS.</w:t>
      </w:r>
    </w:p>
    <w:p w14:paraId="4BB4DD9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sign and maintain databases using Python and developed Python based API (RESTful Web Service) using Flask, SQL Alchemy and PostgreSQL.</w:t>
      </w:r>
    </w:p>
    <w:p w14:paraId="74A6DFE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Manage code versioning with GitHub, Bit Bucket and deployment to staging and production servers and implement MVC architecture in developing the web application with the help of Django framework.</w:t>
      </w:r>
    </w:p>
    <w:p w14:paraId="40E9BAC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 Celery as task queue and RabbitMQ, Redis as messaging broker to execute asynchronous tasks.</w:t>
      </w:r>
    </w:p>
    <w:p w14:paraId="61AF2DF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sign and manage API system deployment using fast http server and Amazon AWS architecture.</w:t>
      </w:r>
    </w:p>
    <w:p w14:paraId="18828BF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 remote integration with third party platforms by using RESTful web services and Successful implementation of Apache Spark and Spark Streaming applications for large scale data.</w:t>
      </w:r>
    </w:p>
    <w:p w14:paraId="6340172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Built various graphs for business decision making using Pythonmat plotlib library.</w:t>
      </w:r>
    </w:p>
    <w:p w14:paraId="2CC6567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nvolved in development of Web Services using SOAP for sending and getting data from the external interface in the XML format.</w:t>
      </w:r>
    </w:p>
    <w:p w14:paraId="4FEFFEC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Export Test case Scripts and modified the selenium scripts and executed in Selenium environment.</w:t>
      </w:r>
    </w:p>
    <w:p w14:paraId="450CFEB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entire frontend and backend modules using Python on Django Web Framework.</w:t>
      </w:r>
    </w:p>
    <w:p w14:paraId="1E93983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Scraping website using Python Beautiful Soup, and then parsed it with XML.</w:t>
      </w:r>
    </w:p>
    <w:p w14:paraId="1F42DCC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Outputting the parsed data as JSON/BSON and stored into MongoDB.</w:t>
      </w:r>
    </w:p>
    <w:p w14:paraId="631DA37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NLTK and StanfordNLP to process text data and created offline intelligence.</w:t>
      </w:r>
    </w:p>
    <w:p w14:paraId="0315549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Querying data from MongoDB and use them as input for the machine learning models.</w:t>
      </w:r>
    </w:p>
    <w:p w14:paraId="645AF37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ing AWS for application deployment and configuration.</w:t>
      </w:r>
    </w:p>
    <w:p w14:paraId="103A97B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rote UNIX shell scripting for automation.</w:t>
      </w:r>
    </w:p>
    <w:p w14:paraId="32DBFC0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views and templates with Django view controller and template Language to create a user-friendly website interface.</w:t>
      </w:r>
    </w:p>
    <w:p w14:paraId="3C60BEF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JavaScript and JSON to update a portion of a webpage.</w:t>
      </w:r>
    </w:p>
    <w:p w14:paraId="668AA71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 consumer-based features using Django, HTML and Test-Driven Development (TDD).</w:t>
      </w:r>
    </w:p>
    <w:p w14:paraId="7039721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ncrease the speed of pre-existing search indexes through Django ORM optimizations.</w:t>
      </w:r>
    </w:p>
    <w:p w14:paraId="66DA36B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 module to build Django ORM queries that can pre-load data to greatly reduce the number of databases queries needed to retrieve the same amount of data.</w:t>
      </w:r>
    </w:p>
    <w:p w14:paraId="5C72E9F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F86ABD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 xml:space="preserve">Environment:  </w:t>
      </w:r>
    </w:p>
    <w:p w14:paraId="2C7BC57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Python, Django, HTML5/CSS, PostgreSQL, MS SQL Server 2013, MySQL, JavaScript, Jupyter Notebook, VIM, Pycharm, Shell Scripting, Angular.JS, JIRA.</w:t>
      </w:r>
    </w:p>
    <w:p w14:paraId="2352C54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966782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B1D323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7CF4">
        <w:rPr>
          <w:rFonts w:ascii="Times New Roman" w:hAnsi="Times New Roman" w:cs="Times New Roman"/>
          <w:b/>
          <w:sz w:val="32"/>
          <w:szCs w:val="32"/>
        </w:rPr>
        <w:t xml:space="preserve">Role : Python developer </w:t>
      </w:r>
    </w:p>
    <w:p w14:paraId="1A1C0F9F" w14:textId="11D45BC4" w:rsidR="003207A2" w:rsidRPr="00287CF4" w:rsidRDefault="00767EC4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(</w:t>
      </w:r>
      <w:r w:rsidRPr="00287CF4">
        <w:rPr>
          <w:rFonts w:ascii="Times New Roman" w:hAnsi="Times New Roman" w:cs="Times New Roman"/>
          <w:color w:val="343434"/>
          <w:sz w:val="32"/>
          <w:szCs w:val="32"/>
        </w:rPr>
        <w:t xml:space="preserve">Q2eBanking    Austin, TX   </w:t>
      </w:r>
      <w:r w:rsidR="003207A2" w:rsidRPr="00287CF4">
        <w:rPr>
          <w:rFonts w:ascii="Times New Roman" w:hAnsi="Times New Roman" w:cs="Times New Roman"/>
          <w:sz w:val="32"/>
          <w:szCs w:val="32"/>
        </w:rPr>
        <w:t xml:space="preserve">) </w:t>
      </w:r>
      <w:r w:rsidRPr="00287CF4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                                        </w:t>
      </w:r>
      <w:r w:rsidR="003207A2" w:rsidRPr="00287CF4">
        <w:rPr>
          <w:rFonts w:ascii="Times New Roman" w:hAnsi="Times New Roman" w:cs="Times New Roman"/>
          <w:sz w:val="32"/>
          <w:szCs w:val="32"/>
        </w:rPr>
        <w:t>(2013/May-2015/</w:t>
      </w:r>
      <w:r w:rsidRPr="00287CF4">
        <w:rPr>
          <w:rFonts w:ascii="Times New Roman" w:hAnsi="Times New Roman" w:cs="Times New Roman"/>
          <w:sz w:val="32"/>
          <w:szCs w:val="32"/>
        </w:rPr>
        <w:t>May)</w:t>
      </w:r>
    </w:p>
    <w:p w14:paraId="418FFD9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4C01220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Responsibilities:</w:t>
      </w:r>
    </w:p>
    <w:p w14:paraId="6282ACD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Django Database API's to access database objects.</w:t>
      </w:r>
    </w:p>
    <w:p w14:paraId="4A2DDFE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Query and Ajax calls for transmitting JSON data objects between frontend and controllers.</w:t>
      </w:r>
    </w:p>
    <w:p w14:paraId="5CF4011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building database Model, APIs and Views utilizing python, in order to build an interactive web</w:t>
      </w:r>
    </w:p>
    <w:p w14:paraId="17DB2E4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based solution.</w:t>
      </w:r>
    </w:p>
    <w:p w14:paraId="4E8ACF2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based GUI components for the front-end functionality such as selection criteria.</w:t>
      </w:r>
    </w:p>
    <w:p w14:paraId="3E39ECF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test harness to enable comprehensive testing utilizing python.</w:t>
      </w:r>
    </w:p>
    <w:p w14:paraId="4F4401B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Amazon Web Services (AWS) for improved efficiency of storage and fast access.</w:t>
      </w:r>
    </w:p>
    <w:p w14:paraId="7F01ADD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Added support for Amazon AWS S3 and RDS to host static/media files and the database into Amazon Cloud.</w:t>
      </w:r>
    </w:p>
    <w:p w14:paraId="7E777A2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front end and utilized Bootstrap and Angular.js for page design.</w:t>
      </w:r>
    </w:p>
    <w:p w14:paraId="4895409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Data tables utilizing PyQt to display customer and policy information and add, delete, update</w:t>
      </w:r>
    </w:p>
    <w:p w14:paraId="20DBE3C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customer records.</w:t>
      </w:r>
    </w:p>
    <w:p w14:paraId="2EBD497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lastRenderedPageBreak/>
        <w:t>• Used PyQuery for selecting particular DOM elements when parsing HTML.</w:t>
      </w:r>
    </w:p>
    <w:p w14:paraId="2EB838B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Wireshark, live http headers, and Fiddler debugging proxy to debug the Flash object and help the developer create a functional component.</w:t>
      </w:r>
    </w:p>
    <w:p w14:paraId="6C64A03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andas API to put the data as time series and tabular format for east timestamp data manipulationand retrieval.</w:t>
      </w:r>
    </w:p>
    <w:p w14:paraId="6B625E3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Having very good experience with BIG DATA.</w:t>
      </w:r>
    </w:p>
    <w:p w14:paraId="37C5BC9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Bu siness Logic using pythonto create Planning and Tracking functions.</w:t>
      </w:r>
    </w:p>
    <w:p w14:paraId="37E1183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UI Screens for initiation and validation.</w:t>
      </w:r>
    </w:p>
    <w:p w14:paraId="516ADFA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UI using HTML5, CSS3 and Java Scripts.</w:t>
      </w:r>
    </w:p>
    <w:p w14:paraId="0C1201A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multi-threaded standalone app in python and PHP to view performance.</w:t>
      </w:r>
    </w:p>
    <w:p w14:paraId="29D709B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andas library for statistical Analysis.</w:t>
      </w:r>
    </w:p>
    <w:p w14:paraId="399B757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tools using python, Shell scripting, XML to automate some of the menial tasks.</w:t>
      </w:r>
    </w:p>
    <w:p w14:paraId="1BF6FA0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ing in team of Architects and Developers to build and deploy python Flask Peewee Linux AWS.</w:t>
      </w:r>
    </w:p>
    <w:p w14:paraId="6CE1B7A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Version control using GITHub.</w:t>
      </w:r>
    </w:p>
    <w:p w14:paraId="2A50545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writing stored procedures using MySQL.</w:t>
      </w:r>
    </w:p>
    <w:p w14:paraId="66C08E6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terfacing with supervisors, artists, systems administrators and production to ensure production deadlines are met.</w:t>
      </w:r>
    </w:p>
    <w:p w14:paraId="04240ED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Responsible for gathering requirements, system analysis, design, development, testing and deployment.</w:t>
      </w:r>
    </w:p>
    <w:p w14:paraId="765A068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tools using python, Shell scripting, XML to automate some of the menial tasks. Interfacing with supervisors, artists, systems administrators and production to ensure production deadlines are met.</w:t>
      </w:r>
    </w:p>
    <w:p w14:paraId="76B93A4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Business Logic using pythonon Django Web Framework.</w:t>
      </w:r>
    </w:p>
    <w:p w14:paraId="3AFD18A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views and templates with pythonand Django's view controller and templating language to create.</w:t>
      </w:r>
    </w:p>
    <w:p w14:paraId="1AA758F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Responsible for creating company's internal platform called DCAE by using python to develop and test the components.</w:t>
      </w:r>
    </w:p>
    <w:p w14:paraId="210CF29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with various Python libraries such as Six, Click, Pandas and Matplotlib for analysis and manipulation of data.</w:t>
      </w:r>
    </w:p>
    <w:p w14:paraId="08C281A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Click package to create the command line interface.</w:t>
      </w:r>
    </w:p>
    <w:p w14:paraId="28F51A3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 Docker proof-of-concept using Hashicorp's Nomad and Consul.</w:t>
      </w:r>
    </w:p>
    <w:p w14:paraId="5DFAB5E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Consul for Service Discovery and to create Key-Value pair.</w:t>
      </w:r>
    </w:p>
    <w:p w14:paraId="7621FCB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rote Python scripts to parse JSON files and load the data into the Consul.</w:t>
      </w:r>
    </w:p>
    <w:p w14:paraId="10E809F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ython IDE Pycharm for developing the code and performing unit test.</w:t>
      </w:r>
    </w:p>
    <w:p w14:paraId="30D2FF5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development using Python, bug fixing.</w:t>
      </w:r>
    </w:p>
    <w:p w14:paraId="299B097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web-based applications using Python, Django, XML, CSS, HTML, DHTML.</w:t>
      </w:r>
    </w:p>
    <w:p w14:paraId="3BC812E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ed entire frontend and backend modules using Python on Django Web Framework.</w:t>
      </w:r>
    </w:p>
    <w:p w14:paraId="0589B92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AWS for application deployment and configuration.</w:t>
      </w:r>
    </w:p>
    <w:p w14:paraId="0F90DE7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Responsible for Design and maintenance of databases using Python. Developed Python based APIs by using Flask, SQL Alchemy and PostgreSQL.</w:t>
      </w:r>
    </w:p>
    <w:p w14:paraId="43B3582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HTML5, CSS3, JavaScript, AngularJS, Node.JS, Git, REST API, intellij IDEA.</w:t>
      </w:r>
    </w:p>
    <w:p w14:paraId="52493FE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ment of real-time multi-tasking systems using Python.</w:t>
      </w:r>
    </w:p>
    <w:p w14:paraId="5F25978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data access modules in python.</w:t>
      </w:r>
    </w:p>
    <w:p w14:paraId="4032CD4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, developed, implemented, and maintained solutions for using Git and GitHub for microservice and continuous deployment.</w:t>
      </w:r>
    </w:p>
    <w:p w14:paraId="77F97E8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Developing a Restful API'S service using Python Flask framework.</w:t>
      </w:r>
    </w:p>
    <w:p w14:paraId="3977A5D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E21BD6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Environment:</w:t>
      </w:r>
    </w:p>
    <w:p w14:paraId="2F6C479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Python, Django, Shell Scripting, AWS, Pandas, PyQt, PyQuery, Wire shark, Flash, DOM, JSON, PHP, HTML5, CSS3, AJAX, JavaScript, Angular.js, Bootstrap, Apache Web Server, MYSQL, GitHub, LINUX.</w:t>
      </w:r>
    </w:p>
    <w:p w14:paraId="6803AC5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6FF79E28" w14:textId="212C6F55" w:rsidR="003207A2" w:rsidRPr="00287CF4" w:rsidRDefault="009F0136" w:rsidP="00767EC4">
      <w:pPr>
        <w:pStyle w:val="NormalWeb"/>
        <w:spacing w:before="0" w:beforeAutospacing="0" w:after="0" w:afterAutospacing="0"/>
        <w:rPr>
          <w:sz w:val="32"/>
          <w:szCs w:val="32"/>
        </w:rPr>
      </w:pPr>
      <w:r w:rsidRPr="00287CF4">
        <w:rPr>
          <w:b/>
          <w:sz w:val="32"/>
          <w:szCs w:val="32"/>
        </w:rPr>
        <w:t>Role:</w:t>
      </w:r>
      <w:r w:rsidR="003207A2" w:rsidRPr="00287CF4">
        <w:rPr>
          <w:b/>
          <w:sz w:val="32"/>
          <w:szCs w:val="32"/>
        </w:rPr>
        <w:t xml:space="preserve"> Python developer</w:t>
      </w:r>
      <w:r w:rsidR="00767EC4" w:rsidRPr="00287CF4">
        <w:rPr>
          <w:b/>
          <w:sz w:val="32"/>
          <w:szCs w:val="32"/>
        </w:rPr>
        <w:t xml:space="preserve">                                                                            </w:t>
      </w:r>
      <w:r w:rsidR="00767EC4" w:rsidRPr="00287CF4">
        <w:rPr>
          <w:sz w:val="32"/>
          <w:szCs w:val="32"/>
        </w:rPr>
        <w:t xml:space="preserve">                                                     (</w:t>
      </w:r>
      <w:r w:rsidRPr="00287CF4">
        <w:rPr>
          <w:bCs/>
          <w:color w:val="343434"/>
          <w:sz w:val="32"/>
          <w:szCs w:val="32"/>
        </w:rPr>
        <w:t>June 2011</w:t>
      </w:r>
      <w:r w:rsidR="00767EC4" w:rsidRPr="00287CF4">
        <w:rPr>
          <w:bCs/>
          <w:color w:val="343434"/>
          <w:sz w:val="32"/>
          <w:szCs w:val="32"/>
        </w:rPr>
        <w:t xml:space="preserve"> to April 2013)</w:t>
      </w:r>
    </w:p>
    <w:p w14:paraId="140E426A" w14:textId="34CBCF36" w:rsidR="003207A2" w:rsidRPr="00287CF4" w:rsidRDefault="009F0136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Cs/>
          <w:iCs/>
          <w:color w:val="343434"/>
          <w:sz w:val="32"/>
          <w:szCs w:val="32"/>
        </w:rPr>
        <w:t>Verizon NC</w:t>
      </w:r>
      <w:r w:rsidR="00767EC4" w:rsidRPr="00287CF4">
        <w:rPr>
          <w:rFonts w:ascii="Times New Roman" w:hAnsi="Times New Roman" w:cs="Times New Roman"/>
          <w:bCs/>
          <w:iCs/>
          <w:color w:val="343434"/>
          <w:sz w:val="32"/>
          <w:szCs w:val="32"/>
        </w:rPr>
        <w:t xml:space="preserve">                                                                                                             </w:t>
      </w:r>
    </w:p>
    <w:p w14:paraId="39A9C8E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783B1307" w14:textId="71753CC8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Responsibilities:</w:t>
      </w:r>
    </w:p>
    <w:p w14:paraId="0D55EA4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Involved in different layers such as Front and Back end.</w:t>
      </w:r>
    </w:p>
    <w:p w14:paraId="340A886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ing Web Applications with W3C, XHTML, HTML5, PHP, CSS3 standards and using Python, Django.</w:t>
      </w:r>
    </w:p>
    <w:p w14:paraId="1320B27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Payment Processing which involves monitoring payments and provide required solutions.</w:t>
      </w:r>
    </w:p>
    <w:p w14:paraId="686C26A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nvolved in the complete software life cycle (SDLC) to develop the web application.</w:t>
      </w:r>
    </w:p>
    <w:p w14:paraId="1814765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oding application using Python, Django in End-to-End Web application development using MVC architecture while front-end is built on CSS3 and HTML5.</w:t>
      </w:r>
    </w:p>
    <w:p w14:paraId="640CC9F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Test Driven Approach for developing the application and implemented the unit tests using Python Unit Test framework called PyUnit.</w:t>
      </w:r>
    </w:p>
    <w:p w14:paraId="59ADB55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 Database Model for the entire application Creating tables, Views and Stored procedures.</w:t>
      </w:r>
    </w:p>
    <w:p w14:paraId="7812C0E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Implementation of client side validations using JQuery, Angular JS and ASP.NET MVC Validation implemented at Controller level.</w:t>
      </w:r>
    </w:p>
    <w:p w14:paraId="027FC9F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 and developed various abstract classes, interfaces, classes to construct the business logic using C# .NET.</w:t>
      </w:r>
    </w:p>
    <w:p w14:paraId="7B7302F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velop consumer-based features and applications using Python, Django, HTML, Behaviour Drive Development (BDD) and pair-based programming.</w:t>
      </w:r>
    </w:p>
    <w:p w14:paraId="06464EA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Performed Unit testing, Integration Testing, GUI and web application testing using Spec.</w:t>
      </w:r>
    </w:p>
    <w:p w14:paraId="524308D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lastRenderedPageBreak/>
        <w:t>• Implemented user interface guidelines and standards throughout the development and maintenance of the website using the HTML, CSS, JavaScript and jQuery.</w:t>
      </w:r>
    </w:p>
    <w:p w14:paraId="70B7339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with advanced CSS concepts and building table-free layouts.</w:t>
      </w:r>
    </w:p>
    <w:p w14:paraId="3F42072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front-endframeworks like CSS Bootstrap for development of Web applications.</w:t>
      </w:r>
    </w:p>
    <w:p w14:paraId="63188BE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d in writing SQL Queries and implementing stored procedures, functions, packages, tables, views, Cursors, triggers.</w:t>
      </w:r>
    </w:p>
    <w:p w14:paraId="3FBAF92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Created Database Schema for MySQL Database and involved in designing ER-Diagrams using Microsoft Visio.</w:t>
      </w:r>
    </w:p>
    <w:p w14:paraId="02F417E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Restful API's to access the third party data for the internal analysis and statistical representation of that data.</w:t>
      </w:r>
    </w:p>
    <w:p w14:paraId="69465D4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Pandas to import the data, Sort and plot the statistical data using histograms.</w:t>
      </w:r>
    </w:p>
    <w:p w14:paraId="4B761F0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Python Scripts to create Excel and CSV files for documenting the Statistical Reports.</w:t>
      </w:r>
    </w:p>
    <w:p w14:paraId="0D91280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Pandas for Statistical Analysis in the application and Numpy for the advance math functionalities.</w:t>
      </w:r>
    </w:p>
    <w:p w14:paraId="14B9A89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Experience with Python Libraries such as HTTPLib2, Urllib.</w:t>
      </w:r>
    </w:p>
    <w:p w14:paraId="3185F2CA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GitHub for Version Control System and deployed the project code into Heroku.</w:t>
      </w:r>
    </w:p>
    <w:p w14:paraId="7ABFF6D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Worked on XML documents based on XML Schema definition (XSD) with python scripts to load the data to database.</w:t>
      </w:r>
    </w:p>
    <w:p w14:paraId="316E611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Designed the architecture of the hardware environments and methodology of the code.</w:t>
      </w:r>
    </w:p>
    <w:p w14:paraId="728E887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• Used JavaScript for Dynamic Page Functionality, popup screens and the user entry validations.</w:t>
      </w:r>
    </w:p>
    <w:p w14:paraId="61170FE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4CCA11B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87CF4">
        <w:rPr>
          <w:rFonts w:ascii="Times New Roman" w:hAnsi="Times New Roman" w:cs="Times New Roman"/>
          <w:b/>
          <w:sz w:val="32"/>
          <w:szCs w:val="32"/>
        </w:rPr>
        <w:t>Environment:</w:t>
      </w:r>
    </w:p>
    <w:p w14:paraId="7F16A2E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Python, Django 1.7, HTML5, CSS3, Ruby, JIRA, TDD, AJAX, JQuery, JavaScript, AWS, MySQL, Angular JS, Linux, Apache, XML, Git.</w:t>
      </w:r>
    </w:p>
    <w:p w14:paraId="2274305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5E6F4AE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617EEA7E" w14:textId="23337F3E" w:rsidR="004C4A84" w:rsidRDefault="004C4A84" w:rsidP="003207A2">
      <w:pPr>
        <w:spacing w:before="20" w:after="20"/>
        <w:jc w:val="both"/>
        <w:rPr>
          <w:rFonts w:ascii="Times New Roman" w:hAnsi="Times New Roman" w:cs="Times New Roman"/>
          <w:b/>
          <w:bCs/>
          <w:color w:val="343434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343434"/>
          <w:sz w:val="32"/>
          <w:szCs w:val="32"/>
        </w:rPr>
        <w:t xml:space="preserve">Python Developer, </w:t>
      </w:r>
      <w:r w:rsidRPr="009F0136">
        <w:rPr>
          <w:rFonts w:ascii="Times New Roman" w:hAnsi="Times New Roman" w:cs="Times New Roman"/>
          <w:b/>
          <w:bCs/>
          <w:color w:val="343434"/>
          <w:sz w:val="32"/>
          <w:szCs w:val="32"/>
        </w:rPr>
        <w:t>Hyderabad, India</w:t>
      </w:r>
      <w:r w:rsidRPr="00287CF4">
        <w:rPr>
          <w:rFonts w:ascii="Times New Roman" w:hAnsi="Times New Roman" w:cs="Times New Roman"/>
          <w:b/>
          <w:bCs/>
          <w:color w:val="343434"/>
          <w:sz w:val="32"/>
          <w:szCs w:val="32"/>
        </w:rPr>
        <w:t xml:space="preserve">          </w:t>
      </w:r>
      <w:r w:rsidRPr="00287CF4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    </w:t>
      </w:r>
    </w:p>
    <w:p w14:paraId="0C8B13D9" w14:textId="669AD244" w:rsidR="003207A2" w:rsidRPr="00287CF4" w:rsidRDefault="009F0136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9F0136">
        <w:rPr>
          <w:rFonts w:ascii="Times New Roman" w:hAnsi="Times New Roman" w:cs="Times New Roman"/>
          <w:b/>
          <w:bCs/>
          <w:color w:val="343434"/>
          <w:sz w:val="32"/>
          <w:szCs w:val="32"/>
        </w:rPr>
        <w:t>Eclatur</w:t>
      </w:r>
      <w:r w:rsidR="004C4A84">
        <w:rPr>
          <w:rFonts w:ascii="Times New Roman" w:hAnsi="Times New Roman" w:cs="Times New Roman"/>
          <w:b/>
          <w:bCs/>
          <w:color w:val="343434"/>
          <w:sz w:val="32"/>
          <w:szCs w:val="32"/>
        </w:rPr>
        <w:t xml:space="preserve">e Technologies, </w:t>
      </w:r>
      <w:r w:rsidR="00767EC4" w:rsidRPr="00287CF4">
        <w:rPr>
          <w:rFonts w:ascii="Times New Roman" w:hAnsi="Times New Roman" w:cs="Times New Roman"/>
          <w:b/>
          <w:bCs/>
          <w:color w:val="343434"/>
          <w:sz w:val="32"/>
          <w:szCs w:val="32"/>
        </w:rPr>
        <w:t xml:space="preserve">          </w:t>
      </w:r>
      <w:r w:rsidR="004C4A84">
        <w:rPr>
          <w:rFonts w:ascii="Times New Roman" w:hAnsi="Times New Roman" w:cs="Times New Roman"/>
          <w:sz w:val="32"/>
          <w:szCs w:val="32"/>
        </w:rPr>
        <w:t xml:space="preserve"> </w:t>
      </w:r>
      <w:r w:rsidR="00767EC4" w:rsidRPr="00287CF4"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(</w:t>
      </w:r>
      <w:r w:rsidR="003207A2" w:rsidRPr="00287CF4">
        <w:rPr>
          <w:rFonts w:ascii="Times New Roman" w:hAnsi="Times New Roman" w:cs="Times New Roman"/>
          <w:sz w:val="32"/>
          <w:szCs w:val="32"/>
        </w:rPr>
        <w:t xml:space="preserve">May 2010 </w:t>
      </w:r>
      <w:r w:rsidRPr="00287CF4">
        <w:rPr>
          <w:rFonts w:ascii="Times New Roman" w:hAnsi="Times New Roman" w:cs="Times New Roman"/>
          <w:sz w:val="32"/>
          <w:szCs w:val="32"/>
        </w:rPr>
        <w:t>to May</w:t>
      </w:r>
      <w:r w:rsidR="003207A2" w:rsidRPr="00287CF4">
        <w:rPr>
          <w:rFonts w:ascii="Times New Roman" w:hAnsi="Times New Roman" w:cs="Times New Roman"/>
          <w:sz w:val="32"/>
          <w:szCs w:val="32"/>
        </w:rPr>
        <w:t xml:space="preserve"> 2011</w:t>
      </w:r>
      <w:r w:rsidR="00767EC4" w:rsidRPr="00287CF4">
        <w:rPr>
          <w:rFonts w:ascii="Times New Roman" w:hAnsi="Times New Roman" w:cs="Times New Roman"/>
          <w:sz w:val="32"/>
          <w:szCs w:val="32"/>
        </w:rPr>
        <w:t>)</w:t>
      </w:r>
    </w:p>
    <w:p w14:paraId="4E8535C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676D449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Responsibilities:</w:t>
      </w:r>
    </w:p>
    <w:p w14:paraId="65EC8C1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rote Python routines to log into the websites and fetch data for selected options.</w:t>
      </w:r>
    </w:p>
    <w:p w14:paraId="3EC78CF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Implemented code in Python to retrieve and manipulate data.</w:t>
      </w:r>
    </w:p>
    <w:p w14:paraId="087809E5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Python modules such as requests, urllib, and urllib2 for web crawling.</w:t>
      </w:r>
    </w:p>
    <w:p w14:paraId="00205D1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other packages such as Beautiful soup for data parsing.</w:t>
      </w:r>
    </w:p>
    <w:p w14:paraId="749F754B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on writing and as well as read data from CSV and excel file formats using Python.</w:t>
      </w:r>
    </w:p>
    <w:p w14:paraId="2463C4D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eb-services backend development using Python (CherryPy, Django, SQL Alchemy).</w:t>
      </w:r>
    </w:p>
    <w:p w14:paraId="228276D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on resulting reports of the application and Tableau reports.</w:t>
      </w:r>
    </w:p>
    <w:p w14:paraId="02160C0C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Participated in developing the company's internal framework on Python. This framework became a basement for the quick service's development.</w:t>
      </w:r>
    </w:p>
    <w:p w14:paraId="22D8D81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on HTML5, CSS3, JavaScript, AngularJS, Node.JS, Git, REST API, MongoDB.</w:t>
      </w:r>
    </w:p>
    <w:p w14:paraId="73E6B8E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sign and setting up of the environment of MongoDB with shards and replica sets (Dev/Test and productions).</w:t>
      </w:r>
    </w:p>
    <w:p w14:paraId="754F8E5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signed and developed components using Python with Django framework.</w:t>
      </w:r>
    </w:p>
    <w:p w14:paraId="08158518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Private VPN using Ubuntu, Python, Django, CherryPy, Bootstrap, jQuery.</w:t>
      </w:r>
    </w:p>
    <w:p w14:paraId="3C9F8E36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Created a Python-based GUI application for Freight Tracking and processing.</w:t>
      </w:r>
    </w:p>
    <w:p w14:paraId="501F72B3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Experience in designing and developing applications in Spark using Scala.</w:t>
      </w:r>
    </w:p>
    <w:p w14:paraId="618028FF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rote scripts in Python for extracting data from HTML file.</w:t>
      </w:r>
    </w:p>
    <w:p w14:paraId="0CB1B50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Used Python and Django creating graphics, XML processing of documents, data exchange and business logic implementation between servers.</w:t>
      </w:r>
    </w:p>
    <w:p w14:paraId="187A80B9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rich user interface using CSS, HTML, JavaScript, and jQuery.</w:t>
      </w:r>
    </w:p>
    <w:p w14:paraId="2EA8EF0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.Participated in the complete SDLC process.</w:t>
      </w:r>
    </w:p>
    <w:p w14:paraId="21E5E33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Worked on automating the repetitive tasks using Ansible.</w:t>
      </w:r>
    </w:p>
    <w:p w14:paraId="0B4B67E4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Extracting acting data from the database using SAS/Access, SAS SQL procedures and create SAS data sets.</w:t>
      </w:r>
    </w:p>
    <w:p w14:paraId="66DD494D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Created and modified PL/SQL scripts for data conversions.</w:t>
      </w:r>
    </w:p>
    <w:p w14:paraId="52520702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Developed and maintained various automated web tools for reducing manual effort and increasing efficiency of the Global Shipping Team.</w:t>
      </w:r>
    </w:p>
    <w:p w14:paraId="2FE3B11E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Created database using MySQL, wrote several queries to extract data from the database.</w:t>
      </w:r>
    </w:p>
    <w:p w14:paraId="4D0E9A20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Communicated effectively with the external vendors to resolve queries.</w:t>
      </w:r>
    </w:p>
    <w:p w14:paraId="443B8961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sz w:val="32"/>
          <w:szCs w:val="32"/>
        </w:rPr>
        <w:t>* Held meetings with client and worked all alone for the entire project with limited help from the client.</w:t>
      </w:r>
    </w:p>
    <w:p w14:paraId="3B121A37" w14:textId="77777777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274D85C7" w14:textId="408490DD" w:rsidR="003207A2" w:rsidRPr="00287CF4" w:rsidRDefault="003207A2" w:rsidP="003207A2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  <w:r w:rsidRPr="00287CF4">
        <w:rPr>
          <w:rFonts w:ascii="Times New Roman" w:hAnsi="Times New Roman" w:cs="Times New Roman"/>
          <w:b/>
          <w:sz w:val="32"/>
          <w:szCs w:val="32"/>
        </w:rPr>
        <w:t xml:space="preserve">Environment </w:t>
      </w:r>
      <w:r w:rsidRPr="00287CF4">
        <w:rPr>
          <w:rFonts w:ascii="Times New Roman" w:hAnsi="Times New Roman" w:cs="Times New Roman"/>
          <w:sz w:val="32"/>
          <w:szCs w:val="32"/>
        </w:rPr>
        <w:t>: Python, Django, MySQL, Windows, Linux, HTML, CSS, jQuery, JavaScript, Apache, Linux, Quality Centre, Ansible, PL/SQL.</w:t>
      </w:r>
    </w:p>
    <w:p w14:paraId="1FA1E49D" w14:textId="20CC2571" w:rsidR="003207A2" w:rsidRPr="00287CF4" w:rsidRDefault="003207A2" w:rsidP="004F5D86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52C521B0" w14:textId="6FAA3B45" w:rsidR="003207A2" w:rsidRDefault="003207A2" w:rsidP="004F5D86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6F10E15E" w14:textId="77777777" w:rsidR="00287CF4" w:rsidRPr="00287CF4" w:rsidRDefault="00287CF4" w:rsidP="004F5D86">
      <w:pPr>
        <w:spacing w:before="20" w:after="20"/>
        <w:jc w:val="both"/>
        <w:rPr>
          <w:rFonts w:ascii="Times New Roman" w:hAnsi="Times New Roman" w:cs="Times New Roman"/>
          <w:sz w:val="32"/>
          <w:szCs w:val="32"/>
        </w:rPr>
      </w:pPr>
    </w:p>
    <w:p w14:paraId="32D9EF29" w14:textId="50FE261C" w:rsidR="00CE7BE2" w:rsidRPr="00287CF4" w:rsidRDefault="00CE7BE2" w:rsidP="004F5D86">
      <w:pPr>
        <w:spacing w:line="0" w:lineRule="atLeast"/>
        <w:rPr>
          <w:rFonts w:ascii="Times New Roman" w:eastAsia="Arial" w:hAnsi="Times New Roman" w:cs="Times New Roman"/>
          <w:b/>
          <w:sz w:val="32"/>
          <w:szCs w:val="32"/>
        </w:rPr>
      </w:pPr>
      <w:bookmarkStart w:id="0" w:name="_Hlk513732969"/>
      <w:bookmarkStart w:id="1" w:name="_Hlk513729517"/>
      <w:r w:rsidRPr="00287CF4">
        <w:rPr>
          <w:rFonts w:ascii="Times New Roman" w:eastAsia="Arial" w:hAnsi="Times New Roman" w:cs="Times New Roman"/>
          <w:b/>
          <w:sz w:val="32"/>
          <w:szCs w:val="32"/>
        </w:rPr>
        <w:t>Skills  :</w:t>
      </w:r>
    </w:p>
    <w:p w14:paraId="6DB8CA17" w14:textId="71C672FB" w:rsidR="00CE7BE2" w:rsidRPr="00287CF4" w:rsidRDefault="00C30FAB" w:rsidP="004F5D86">
      <w:pPr>
        <w:spacing w:line="0" w:lineRule="atLeast"/>
        <w:rPr>
          <w:rFonts w:ascii="Times New Roman" w:eastAsia="Arial" w:hAnsi="Times New Roman" w:cs="Times New Roman"/>
          <w:color w:val="343434"/>
          <w:sz w:val="32"/>
          <w:szCs w:val="32"/>
        </w:rPr>
      </w:pPr>
      <w:r w:rsidRPr="00287CF4">
        <w:rPr>
          <w:rFonts w:ascii="Times New Roman" w:eastAsia="Arial" w:hAnsi="Times New Roman" w:cs="Times New Roman"/>
          <w:color w:val="343434"/>
          <w:sz w:val="32"/>
          <w:szCs w:val="32"/>
        </w:rPr>
        <w:t>JAVASCRIPT (6years), XML (5years), SQL (6 years), CSS (5 years), REST (4 years), Mysql (Less than 1 year), html (Less than 1 year), Python(8years) , Django (6years)</w:t>
      </w:r>
    </w:p>
    <w:p w14:paraId="652DB828" w14:textId="77777777" w:rsidR="00CE7BE2" w:rsidRPr="00287CF4" w:rsidRDefault="00CE7BE2" w:rsidP="004F5D86">
      <w:pPr>
        <w:spacing w:line="0" w:lineRule="atLeast"/>
        <w:rPr>
          <w:rFonts w:ascii="Times New Roman" w:eastAsia="Arial" w:hAnsi="Times New Roman" w:cs="Times New Roman"/>
          <w:color w:val="343434"/>
          <w:sz w:val="32"/>
          <w:szCs w:val="32"/>
        </w:rPr>
      </w:pPr>
    </w:p>
    <w:p w14:paraId="49AFB3DA" w14:textId="77777777" w:rsidR="00CE7BE2" w:rsidRPr="00287CF4" w:rsidRDefault="00CE7BE2" w:rsidP="004F5D86">
      <w:pPr>
        <w:spacing w:line="0" w:lineRule="atLeast"/>
        <w:rPr>
          <w:rFonts w:ascii="Times New Roman" w:eastAsia="Arial" w:hAnsi="Times New Roman" w:cs="Times New Roman"/>
          <w:sz w:val="32"/>
          <w:szCs w:val="32"/>
        </w:rPr>
      </w:pPr>
    </w:p>
    <w:p w14:paraId="74937FAB" w14:textId="77777777" w:rsidR="00CE7BE2" w:rsidRPr="00287CF4" w:rsidRDefault="00CE7BE2" w:rsidP="004F5D86">
      <w:pPr>
        <w:spacing w:line="0" w:lineRule="atLeast"/>
        <w:rPr>
          <w:rFonts w:ascii="Times New Roman" w:eastAsia="Arial" w:hAnsi="Times New Roman" w:cs="Times New Roman"/>
          <w:b/>
          <w:sz w:val="32"/>
          <w:szCs w:val="32"/>
        </w:rPr>
      </w:pPr>
    </w:p>
    <w:p w14:paraId="5995BC47" w14:textId="77777777" w:rsidR="00CE7BE2" w:rsidRPr="00287CF4" w:rsidRDefault="00CE7BE2" w:rsidP="004F5D86">
      <w:pPr>
        <w:spacing w:line="326" w:lineRule="auto"/>
        <w:ind w:right="5540"/>
        <w:rPr>
          <w:rFonts w:ascii="Times New Roman" w:eastAsia="Arial" w:hAnsi="Times New Roman" w:cs="Times New Roman"/>
          <w:color w:val="343434"/>
          <w:sz w:val="32"/>
          <w:szCs w:val="32"/>
        </w:rPr>
      </w:pPr>
    </w:p>
    <w:p w14:paraId="6064E50E" w14:textId="77777777" w:rsidR="00CE7BE2" w:rsidRPr="00287CF4" w:rsidRDefault="00CE7BE2" w:rsidP="004F5D86">
      <w:pPr>
        <w:tabs>
          <w:tab w:val="left" w:pos="3280"/>
        </w:tabs>
        <w:spacing w:before="0" w:after="0" w:line="0" w:lineRule="atLeast"/>
        <w:rPr>
          <w:rFonts w:ascii="Times New Roman" w:eastAsia="Arial" w:hAnsi="Times New Roman" w:cs="Times New Roman"/>
          <w:color w:val="343434"/>
          <w:sz w:val="32"/>
          <w:szCs w:val="32"/>
        </w:rPr>
      </w:pPr>
    </w:p>
    <w:p w14:paraId="19B42E31" w14:textId="77777777" w:rsidR="00CE7BE2" w:rsidRPr="00287CF4" w:rsidRDefault="00CE7BE2" w:rsidP="004F5D86">
      <w:pPr>
        <w:tabs>
          <w:tab w:val="left" w:pos="3280"/>
        </w:tabs>
        <w:spacing w:before="0" w:after="0" w:line="0" w:lineRule="atLeast"/>
        <w:rPr>
          <w:rFonts w:ascii="Arial" w:eastAsia="Arial" w:hAnsi="Arial"/>
          <w:color w:val="343434"/>
          <w:sz w:val="32"/>
          <w:szCs w:val="32"/>
        </w:rPr>
      </w:pPr>
    </w:p>
    <w:p w14:paraId="305CDB0E" w14:textId="77777777" w:rsidR="00CE7BE2" w:rsidRPr="00287CF4" w:rsidRDefault="00CE7BE2" w:rsidP="004F5D86">
      <w:pPr>
        <w:pStyle w:val="ListParagraph"/>
        <w:tabs>
          <w:tab w:val="left" w:pos="3280"/>
        </w:tabs>
        <w:spacing w:before="0" w:after="0" w:line="0" w:lineRule="atLeast"/>
        <w:rPr>
          <w:rFonts w:ascii="Arial" w:eastAsia="Arial" w:hAnsi="Arial"/>
          <w:color w:val="343434"/>
          <w:sz w:val="32"/>
          <w:szCs w:val="32"/>
        </w:rPr>
      </w:pPr>
    </w:p>
    <w:p w14:paraId="754C65F9" w14:textId="77777777" w:rsidR="008608CA" w:rsidRPr="00287CF4" w:rsidRDefault="008608CA" w:rsidP="004F5D86">
      <w:pPr>
        <w:tabs>
          <w:tab w:val="left" w:pos="3280"/>
        </w:tabs>
        <w:spacing w:line="0" w:lineRule="atLeast"/>
        <w:rPr>
          <w:rFonts w:ascii="Arial" w:eastAsia="Arial" w:hAnsi="Arial"/>
          <w:color w:val="343434"/>
          <w:sz w:val="32"/>
          <w:szCs w:val="32"/>
        </w:rPr>
      </w:pPr>
    </w:p>
    <w:p w14:paraId="0EF10303" w14:textId="77777777" w:rsidR="008608CA" w:rsidRPr="00287CF4" w:rsidRDefault="008608CA" w:rsidP="004F5D86">
      <w:pPr>
        <w:tabs>
          <w:tab w:val="left" w:pos="3280"/>
        </w:tabs>
        <w:spacing w:line="0" w:lineRule="atLeast"/>
        <w:ind w:left="3280" w:hanging="180"/>
        <w:rPr>
          <w:rFonts w:ascii="Arial" w:eastAsia="Arial" w:hAnsi="Arial"/>
          <w:color w:val="343434"/>
          <w:sz w:val="32"/>
          <w:szCs w:val="32"/>
        </w:rPr>
        <w:sectPr w:rsidR="008608CA" w:rsidRPr="00287CF4">
          <w:pgSz w:w="19800" w:h="28000"/>
          <w:pgMar w:top="866" w:right="900" w:bottom="424" w:left="800" w:header="0" w:footer="0" w:gutter="0"/>
          <w:cols w:space="0" w:equalWidth="0">
            <w:col w:w="18100"/>
          </w:cols>
          <w:docGrid w:linePitch="360"/>
        </w:sectPr>
      </w:pPr>
    </w:p>
    <w:bookmarkEnd w:id="0"/>
    <w:p w14:paraId="4F0D3FD0" w14:textId="77777777" w:rsidR="008608CA" w:rsidRDefault="008608CA" w:rsidP="004F5D86">
      <w:pPr>
        <w:ind w:firstLine="720"/>
        <w:rPr>
          <w:rFonts w:ascii="Arial" w:eastAsia="Arial" w:hAnsi="Arial" w:cs="Arial"/>
          <w:b/>
          <w:i/>
          <w:color w:val="343434"/>
          <w:sz w:val="30"/>
        </w:rPr>
      </w:pPr>
    </w:p>
    <w:p w14:paraId="4A55F178" w14:textId="77777777" w:rsidR="008608CA" w:rsidRDefault="008608CA" w:rsidP="004F5D86">
      <w:pPr>
        <w:rPr>
          <w:rFonts w:ascii="Arial" w:eastAsia="Arial" w:hAnsi="Arial" w:cs="Arial"/>
          <w:sz w:val="30"/>
          <w:szCs w:val="30"/>
        </w:rPr>
      </w:pPr>
    </w:p>
    <w:p w14:paraId="5E1D5971" w14:textId="77777777" w:rsidR="008608CA" w:rsidRDefault="008608CA" w:rsidP="004F5D86">
      <w:pPr>
        <w:ind w:left="360"/>
        <w:rPr>
          <w:rFonts w:ascii="Arial" w:eastAsia="Arial" w:hAnsi="Arial" w:cs="Arial"/>
          <w:sz w:val="30"/>
          <w:szCs w:val="30"/>
        </w:rPr>
      </w:pPr>
    </w:p>
    <w:p w14:paraId="26FD1D84" w14:textId="77777777" w:rsidR="008608CA" w:rsidRPr="008608CA" w:rsidRDefault="008608CA" w:rsidP="004F5D86">
      <w:pPr>
        <w:ind w:left="360"/>
        <w:rPr>
          <w:rFonts w:ascii="Arial" w:eastAsia="Arial" w:hAnsi="Arial" w:cs="Arial"/>
          <w:sz w:val="30"/>
          <w:szCs w:val="30"/>
        </w:rPr>
      </w:pPr>
    </w:p>
    <w:p w14:paraId="57622625" w14:textId="77777777" w:rsidR="00880059" w:rsidRPr="00880059" w:rsidRDefault="00880059" w:rsidP="004F5D86">
      <w:pPr>
        <w:spacing w:before="0" w:after="0" w:line="0" w:lineRule="atLeast"/>
        <w:rPr>
          <w:rFonts w:ascii="Arial" w:eastAsia="Arial" w:hAnsi="Arial" w:cs="Arial"/>
          <w:b/>
          <w:i/>
          <w:color w:val="343434"/>
          <w:sz w:val="30"/>
          <w:szCs w:val="30"/>
        </w:rPr>
      </w:pPr>
    </w:p>
    <w:p w14:paraId="6B5E476F" w14:textId="77777777" w:rsidR="00880059" w:rsidRPr="006B1A5D" w:rsidRDefault="00880059" w:rsidP="004F5D86">
      <w:pPr>
        <w:spacing w:before="0" w:after="0" w:line="0" w:lineRule="atLeast"/>
        <w:rPr>
          <w:rFonts w:ascii="Arial" w:eastAsia="Arial" w:hAnsi="Arial" w:cs="Arial"/>
          <w:b/>
          <w:i/>
          <w:color w:val="343434"/>
          <w:sz w:val="30"/>
          <w:szCs w:val="30"/>
        </w:rPr>
      </w:pPr>
    </w:p>
    <w:p w14:paraId="1AE7600B" w14:textId="77777777" w:rsidR="00880059" w:rsidRPr="00880059" w:rsidRDefault="00880059" w:rsidP="004F5D86">
      <w:pPr>
        <w:tabs>
          <w:tab w:val="left" w:pos="180"/>
        </w:tabs>
        <w:spacing w:before="0" w:after="0" w:line="0" w:lineRule="atLeast"/>
        <w:ind w:left="180"/>
        <w:rPr>
          <w:rFonts w:ascii="Arial" w:eastAsia="Arial" w:hAnsi="Arial" w:cs="Arial"/>
          <w:color w:val="343434"/>
          <w:sz w:val="30"/>
          <w:szCs w:val="30"/>
        </w:rPr>
      </w:pPr>
    </w:p>
    <w:p w14:paraId="395C3D12" w14:textId="77777777" w:rsidR="00880059" w:rsidRPr="00880059" w:rsidRDefault="00880059" w:rsidP="004F5D86">
      <w:pPr>
        <w:pStyle w:val="ListParagraph"/>
        <w:rPr>
          <w:rFonts w:ascii="Arial" w:eastAsia="Arial" w:hAnsi="Arial" w:cs="Arial"/>
          <w:color w:val="343434"/>
          <w:sz w:val="30"/>
          <w:szCs w:val="30"/>
        </w:rPr>
      </w:pPr>
    </w:p>
    <w:p w14:paraId="229FA26C" w14:textId="77777777" w:rsidR="00880059" w:rsidRDefault="00880059" w:rsidP="004F5D86">
      <w:pPr>
        <w:tabs>
          <w:tab w:val="left" w:pos="3280"/>
        </w:tabs>
        <w:spacing w:line="0" w:lineRule="atLeast"/>
        <w:ind w:left="3280" w:hanging="180"/>
        <w:rPr>
          <w:rFonts w:ascii="Arial" w:eastAsia="Arial" w:hAnsi="Arial"/>
          <w:color w:val="343434"/>
          <w:sz w:val="30"/>
        </w:rPr>
        <w:sectPr w:rsidR="00880059">
          <w:pgSz w:w="19800" w:h="28000"/>
          <w:pgMar w:top="866" w:right="900" w:bottom="424" w:left="800" w:header="0" w:footer="0" w:gutter="0"/>
          <w:cols w:space="0" w:equalWidth="0">
            <w:col w:w="18100"/>
          </w:cols>
          <w:docGrid w:linePitch="360"/>
        </w:sectPr>
      </w:pPr>
    </w:p>
    <w:p w14:paraId="6126DCA1" w14:textId="77777777" w:rsidR="006B1A5D" w:rsidRDefault="006B1A5D" w:rsidP="004F5D86">
      <w:pPr>
        <w:tabs>
          <w:tab w:val="left" w:pos="180"/>
        </w:tabs>
        <w:spacing w:before="0" w:after="0" w:line="0" w:lineRule="atLeast"/>
        <w:rPr>
          <w:rFonts w:ascii="Arial" w:eastAsia="Arial" w:hAnsi="Arial" w:cs="Arial"/>
          <w:color w:val="343434"/>
          <w:sz w:val="30"/>
        </w:rPr>
      </w:pPr>
      <w:bookmarkStart w:id="2" w:name="page4"/>
      <w:bookmarkEnd w:id="2"/>
    </w:p>
    <w:p w14:paraId="2AEAECB3" w14:textId="77777777" w:rsidR="006B1A5D" w:rsidRDefault="006B1A5D" w:rsidP="004F5D86">
      <w:pPr>
        <w:pStyle w:val="ListParagraph"/>
        <w:rPr>
          <w:rFonts w:ascii="Arial" w:eastAsia="Arial" w:hAnsi="Arial" w:cs="Arial"/>
          <w:color w:val="343434"/>
          <w:sz w:val="30"/>
        </w:rPr>
      </w:pPr>
    </w:p>
    <w:p w14:paraId="11874B33" w14:textId="77777777" w:rsidR="006B1A5D" w:rsidRPr="006B1A5D" w:rsidRDefault="006B1A5D" w:rsidP="004F5D86">
      <w:pPr>
        <w:tabs>
          <w:tab w:val="left" w:pos="180"/>
        </w:tabs>
        <w:spacing w:before="0" w:after="0" w:line="0" w:lineRule="atLeast"/>
        <w:rPr>
          <w:rFonts w:ascii="Arial" w:eastAsia="Arial" w:hAnsi="Arial" w:cs="Arial"/>
          <w:color w:val="343434"/>
          <w:sz w:val="30"/>
        </w:rPr>
      </w:pPr>
    </w:p>
    <w:p w14:paraId="0E5C9189" w14:textId="77777777" w:rsidR="006B1A5D" w:rsidRDefault="006B1A5D" w:rsidP="004F5D86">
      <w:pPr>
        <w:pStyle w:val="western"/>
        <w:spacing w:before="20" w:beforeAutospacing="0" w:after="20" w:afterAutospacing="0" w:line="276" w:lineRule="auto"/>
        <w:jc w:val="both"/>
        <w:rPr>
          <w:rFonts w:ascii="Arial" w:hAnsi="Arial" w:cs="Arial"/>
          <w:b/>
          <w:sz w:val="28"/>
          <w:szCs w:val="28"/>
        </w:rPr>
      </w:pPr>
    </w:p>
    <w:p w14:paraId="1047FC7B" w14:textId="77777777" w:rsidR="006B1A5D" w:rsidRPr="00257F3F" w:rsidRDefault="006B1A5D" w:rsidP="004F5D86">
      <w:pPr>
        <w:pStyle w:val="western"/>
        <w:spacing w:before="20" w:beforeAutospacing="0" w:after="20" w:afterAutospacing="0" w:line="276" w:lineRule="auto"/>
        <w:jc w:val="both"/>
        <w:rPr>
          <w:rFonts w:ascii="Arial" w:hAnsi="Arial" w:cs="Arial"/>
          <w:b/>
          <w:sz w:val="28"/>
          <w:szCs w:val="28"/>
        </w:rPr>
      </w:pPr>
    </w:p>
    <w:p w14:paraId="34ADA7A4" w14:textId="77777777" w:rsidR="006B1A5D" w:rsidRPr="00257F3F" w:rsidRDefault="006B1A5D" w:rsidP="004F5D86">
      <w:pPr>
        <w:pStyle w:val="western"/>
        <w:spacing w:before="20" w:beforeAutospacing="0" w:after="20" w:afterAutospacing="0" w:line="276" w:lineRule="auto"/>
        <w:jc w:val="both"/>
        <w:rPr>
          <w:rFonts w:ascii="Arial" w:hAnsi="Arial" w:cs="Arial"/>
          <w:sz w:val="28"/>
          <w:szCs w:val="28"/>
        </w:rPr>
      </w:pPr>
    </w:p>
    <w:p w14:paraId="050517D2" w14:textId="77777777" w:rsidR="006B1A5D" w:rsidRDefault="006B1A5D" w:rsidP="004F5D86">
      <w:pPr>
        <w:pStyle w:val="western"/>
        <w:spacing w:before="20" w:beforeAutospacing="0" w:after="20" w:afterAutospacing="0" w:line="276" w:lineRule="auto"/>
        <w:jc w:val="both"/>
        <w:rPr>
          <w:rFonts w:ascii="Arial" w:hAnsi="Arial" w:cs="Arial"/>
          <w:b/>
          <w:sz w:val="28"/>
          <w:szCs w:val="28"/>
        </w:rPr>
      </w:pPr>
    </w:p>
    <w:p w14:paraId="2F6F9394" w14:textId="77777777" w:rsidR="006B1A5D" w:rsidRPr="006B1A5D" w:rsidRDefault="006B1A5D" w:rsidP="004F5D86">
      <w:pPr>
        <w:spacing w:before="0" w:after="0" w:line="0" w:lineRule="atLeast"/>
        <w:rPr>
          <w:rFonts w:ascii="Arial" w:eastAsia="Arial" w:hAnsi="Arial" w:cs="Arial"/>
          <w:color w:val="343434"/>
          <w:sz w:val="30"/>
        </w:rPr>
      </w:pPr>
    </w:p>
    <w:p w14:paraId="667D68C2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428CC11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C29901A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18A0CE3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81D3954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42D35B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571898A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FB63C7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D3B5A95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90ED16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88557DB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E883FC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0C04941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6B2BA95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1ACB9C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A5EC98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16509AB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0C30BA9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473FC8A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0AC1C5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5C8FAA5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A446422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CC23E2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2D8054F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450940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24C5CD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6934F39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C52F56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59C6282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B7BC7C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6ACF49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4310F83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92D04AF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F197D38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FE5D0C5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E86E01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750D4D6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0301EBF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BC6FF01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C31CF1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DE35EC8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6B7F0E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9A29ED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EB5A4A2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979A99A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0B6C4F1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523E107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C7CAD0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6078797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9E98AB7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F7B66AB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C1EA64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EDEE5A9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81D70D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C7DD579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2734AD1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C09EED2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41BBF49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7863AE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38F3CB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917F451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704B319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7A57A0AB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0EBBB11E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1867C14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F52DD3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8FE3C1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C52EF8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44BCE7D6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E16E113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EC551B1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22DBF18F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6ACEB0F8" w14:textId="77777777" w:rsidR="006B1A5D" w:rsidRPr="006B1A5D" w:rsidRDefault="006B1A5D" w:rsidP="004F5D86">
      <w:pPr>
        <w:spacing w:before="0" w:after="0" w:line="0" w:lineRule="atLeast"/>
        <w:rPr>
          <w:rFonts w:ascii="Arial" w:eastAsia="Arial" w:hAnsi="Arial" w:cs="Arial"/>
          <w:color w:val="343434"/>
          <w:sz w:val="29"/>
        </w:rPr>
      </w:pPr>
    </w:p>
    <w:p w14:paraId="166818E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  <w:r w:rsidRPr="006B1A5D">
        <w:rPr>
          <w:rFonts w:ascii="Arial" w:eastAsia="Arial" w:hAnsi="Arial" w:cs="Arial"/>
          <w:color w:val="343434"/>
          <w:sz w:val="29"/>
        </w:rPr>
        <w:br w:type="column"/>
      </w:r>
    </w:p>
    <w:p w14:paraId="328F09BD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347572A0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18BB2B3C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F765EBB" w14:textId="77777777" w:rsidR="006B1A5D" w:rsidRPr="006B1A5D" w:rsidRDefault="006B1A5D" w:rsidP="004F5D86">
      <w:pPr>
        <w:spacing w:before="0" w:after="0" w:line="200" w:lineRule="exact"/>
        <w:rPr>
          <w:rFonts w:ascii="Times New Roman" w:eastAsia="Times New Roman" w:hAnsi="Times New Roman" w:cs="Arial"/>
        </w:rPr>
      </w:pPr>
    </w:p>
    <w:p w14:paraId="5B1D2624" w14:textId="77777777" w:rsidR="006B1A5D" w:rsidRPr="006B1A5D" w:rsidRDefault="006B1A5D" w:rsidP="004F5D86">
      <w:pPr>
        <w:spacing w:before="0" w:after="0" w:line="237" w:lineRule="exact"/>
        <w:rPr>
          <w:rFonts w:ascii="Times New Roman" w:eastAsia="Times New Roman" w:hAnsi="Times New Roman" w:cs="Arial"/>
        </w:rPr>
      </w:pPr>
    </w:p>
    <w:p w14:paraId="084D16BD" w14:textId="77777777" w:rsidR="006B1A5D" w:rsidRDefault="006B1A5D" w:rsidP="004F5D86">
      <w:pPr>
        <w:tabs>
          <w:tab w:val="left" w:pos="188"/>
        </w:tabs>
        <w:spacing w:line="374" w:lineRule="auto"/>
        <w:ind w:right="540"/>
        <w:rPr>
          <w:rFonts w:ascii="Arial" w:eastAsia="Arial" w:hAnsi="Arial"/>
          <w:color w:val="343434"/>
          <w:sz w:val="30"/>
        </w:rPr>
        <w:sectPr w:rsidR="006B1A5D">
          <w:pgSz w:w="19800" w:h="28000"/>
          <w:pgMar w:top="654" w:right="980" w:bottom="254" w:left="800" w:header="0" w:footer="0" w:gutter="0"/>
          <w:cols w:space="0" w:equalWidth="0">
            <w:col w:w="18020"/>
          </w:cols>
          <w:docGrid w:linePitch="360"/>
        </w:sectPr>
      </w:pPr>
    </w:p>
    <w:p w14:paraId="106DF41B" w14:textId="77777777" w:rsidR="006862A5" w:rsidRPr="00257F3F" w:rsidRDefault="006862A5" w:rsidP="004F5D86">
      <w:pPr>
        <w:spacing w:after="0" w:line="240" w:lineRule="auto"/>
        <w:jc w:val="both"/>
        <w:rPr>
          <w:rFonts w:ascii="Arial" w:eastAsia="Calibri" w:hAnsi="Arial" w:cs="Arial"/>
          <w:sz w:val="28"/>
          <w:szCs w:val="28"/>
        </w:rPr>
      </w:pPr>
      <w:bookmarkStart w:id="3" w:name="page2"/>
      <w:bookmarkEnd w:id="1"/>
      <w:bookmarkEnd w:id="3"/>
    </w:p>
    <w:p w14:paraId="653A600F" w14:textId="77777777" w:rsidR="006862A5" w:rsidRPr="00257F3F" w:rsidRDefault="006862A5" w:rsidP="004F5D86">
      <w:pPr>
        <w:pStyle w:val="western"/>
        <w:spacing w:before="20" w:beforeAutospacing="0" w:after="20" w:afterAutospacing="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0B841EC2" w14:textId="77777777" w:rsidR="006862A5" w:rsidRPr="00257F3F" w:rsidRDefault="006862A5" w:rsidP="004F5D86">
      <w:pPr>
        <w:spacing w:before="20" w:after="20"/>
        <w:jc w:val="both"/>
        <w:rPr>
          <w:rFonts w:ascii="Arial" w:hAnsi="Arial" w:cs="Arial"/>
          <w:sz w:val="28"/>
          <w:szCs w:val="28"/>
        </w:rPr>
      </w:pPr>
    </w:p>
    <w:p w14:paraId="669C9CE4" w14:textId="77777777" w:rsidR="00032658" w:rsidRPr="00764523" w:rsidRDefault="00032658" w:rsidP="004F5D86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sectPr w:rsidR="00032658" w:rsidRPr="00764523" w:rsidSect="00A62013"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EEE802" w14:textId="77777777" w:rsidR="00135C68" w:rsidRDefault="00135C68" w:rsidP="003741B4">
      <w:pPr>
        <w:spacing w:before="0" w:after="0" w:line="240" w:lineRule="auto"/>
      </w:pPr>
      <w:r>
        <w:separator/>
      </w:r>
    </w:p>
  </w:endnote>
  <w:endnote w:type="continuationSeparator" w:id="0">
    <w:p w14:paraId="670A2415" w14:textId="77777777" w:rsidR="00135C68" w:rsidRDefault="00135C68" w:rsidP="003741B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F7009A" w14:textId="77777777" w:rsidR="00135C68" w:rsidRDefault="00135C68" w:rsidP="003741B4">
      <w:pPr>
        <w:spacing w:before="0" w:after="0" w:line="240" w:lineRule="auto"/>
      </w:pPr>
      <w:r>
        <w:separator/>
      </w:r>
    </w:p>
  </w:footnote>
  <w:footnote w:type="continuationSeparator" w:id="0">
    <w:p w14:paraId="27325FBC" w14:textId="77777777" w:rsidR="00135C68" w:rsidRDefault="00135C68" w:rsidP="003741B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7B670E" w14:textId="77777777" w:rsidR="003741B4" w:rsidRPr="0063142E" w:rsidRDefault="003741B4" w:rsidP="003741B4">
    <w:pPr>
      <w:pStyle w:val="Header"/>
      <w:jc w:val="cent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E522F954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3"/>
    <w:multiLevelType w:val="hybridMultilevel"/>
    <w:tmpl w:val="46E87CCC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8320CEA"/>
    <w:multiLevelType w:val="hybridMultilevel"/>
    <w:tmpl w:val="39723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61F48"/>
    <w:multiLevelType w:val="hybridMultilevel"/>
    <w:tmpl w:val="70D4D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50A8C"/>
    <w:multiLevelType w:val="hybridMultilevel"/>
    <w:tmpl w:val="0D8C0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3F462BDA"/>
    <w:multiLevelType w:val="hybridMultilevel"/>
    <w:tmpl w:val="174E5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A0839"/>
    <w:multiLevelType w:val="hybridMultilevel"/>
    <w:tmpl w:val="2A08E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sDQBQksTU0NTEyUdpeDU4uLM/DyQApNaAPjKZ4csAAAA"/>
  </w:docVars>
  <w:rsids>
    <w:rsidRoot w:val="004B5000"/>
    <w:rsid w:val="000076FB"/>
    <w:rsid w:val="00031DE0"/>
    <w:rsid w:val="00032658"/>
    <w:rsid w:val="0005089A"/>
    <w:rsid w:val="0006210D"/>
    <w:rsid w:val="000725ED"/>
    <w:rsid w:val="000C65B5"/>
    <w:rsid w:val="000E212A"/>
    <w:rsid w:val="00111B24"/>
    <w:rsid w:val="00135C68"/>
    <w:rsid w:val="001673A7"/>
    <w:rsid w:val="0017274F"/>
    <w:rsid w:val="0018024C"/>
    <w:rsid w:val="00180AA8"/>
    <w:rsid w:val="001918BC"/>
    <w:rsid w:val="001926EA"/>
    <w:rsid w:val="001937F4"/>
    <w:rsid w:val="0019624F"/>
    <w:rsid w:val="001A641A"/>
    <w:rsid w:val="001C64BE"/>
    <w:rsid w:val="001E6C18"/>
    <w:rsid w:val="001F2B55"/>
    <w:rsid w:val="0025355A"/>
    <w:rsid w:val="00257F3F"/>
    <w:rsid w:val="00287CF4"/>
    <w:rsid w:val="0030337C"/>
    <w:rsid w:val="003207A2"/>
    <w:rsid w:val="00321642"/>
    <w:rsid w:val="00340D80"/>
    <w:rsid w:val="003423CE"/>
    <w:rsid w:val="00362AEF"/>
    <w:rsid w:val="00374183"/>
    <w:rsid w:val="003741B4"/>
    <w:rsid w:val="00387A83"/>
    <w:rsid w:val="003C6840"/>
    <w:rsid w:val="003F3CD2"/>
    <w:rsid w:val="00401FFC"/>
    <w:rsid w:val="00407CC6"/>
    <w:rsid w:val="00410CCB"/>
    <w:rsid w:val="004273E1"/>
    <w:rsid w:val="00440DE9"/>
    <w:rsid w:val="004A4741"/>
    <w:rsid w:val="004B5000"/>
    <w:rsid w:val="004C4A84"/>
    <w:rsid w:val="004C7C96"/>
    <w:rsid w:val="004E520A"/>
    <w:rsid w:val="004F5D86"/>
    <w:rsid w:val="0051090D"/>
    <w:rsid w:val="00535CDB"/>
    <w:rsid w:val="0057282A"/>
    <w:rsid w:val="005A1E27"/>
    <w:rsid w:val="005B2C96"/>
    <w:rsid w:val="005C77CD"/>
    <w:rsid w:val="006058E6"/>
    <w:rsid w:val="00612D4A"/>
    <w:rsid w:val="0063142E"/>
    <w:rsid w:val="006403F8"/>
    <w:rsid w:val="00640642"/>
    <w:rsid w:val="00651AC2"/>
    <w:rsid w:val="006568BF"/>
    <w:rsid w:val="006716DF"/>
    <w:rsid w:val="00674E07"/>
    <w:rsid w:val="006862A5"/>
    <w:rsid w:val="00691DF3"/>
    <w:rsid w:val="006A3B41"/>
    <w:rsid w:val="006B1A5D"/>
    <w:rsid w:val="006B4F1E"/>
    <w:rsid w:val="006B5194"/>
    <w:rsid w:val="006D456F"/>
    <w:rsid w:val="006E0B17"/>
    <w:rsid w:val="006E755E"/>
    <w:rsid w:val="00721D0D"/>
    <w:rsid w:val="00736993"/>
    <w:rsid w:val="0075169F"/>
    <w:rsid w:val="00764523"/>
    <w:rsid w:val="00765604"/>
    <w:rsid w:val="00767EC4"/>
    <w:rsid w:val="007B2561"/>
    <w:rsid w:val="007D54B0"/>
    <w:rsid w:val="00822110"/>
    <w:rsid w:val="0082754B"/>
    <w:rsid w:val="00836960"/>
    <w:rsid w:val="008608CA"/>
    <w:rsid w:val="00880059"/>
    <w:rsid w:val="0089186B"/>
    <w:rsid w:val="008B444A"/>
    <w:rsid w:val="008C256B"/>
    <w:rsid w:val="008C28DF"/>
    <w:rsid w:val="008D614D"/>
    <w:rsid w:val="008E636B"/>
    <w:rsid w:val="0094502C"/>
    <w:rsid w:val="00960BE2"/>
    <w:rsid w:val="009840BA"/>
    <w:rsid w:val="00993269"/>
    <w:rsid w:val="00996028"/>
    <w:rsid w:val="009960E0"/>
    <w:rsid w:val="009A5AB6"/>
    <w:rsid w:val="009F0136"/>
    <w:rsid w:val="009F54C5"/>
    <w:rsid w:val="00A0422B"/>
    <w:rsid w:val="00A1629A"/>
    <w:rsid w:val="00A20091"/>
    <w:rsid w:val="00A355C4"/>
    <w:rsid w:val="00A37931"/>
    <w:rsid w:val="00A5117A"/>
    <w:rsid w:val="00A60831"/>
    <w:rsid w:val="00A62013"/>
    <w:rsid w:val="00A9437D"/>
    <w:rsid w:val="00AA3748"/>
    <w:rsid w:val="00AA4673"/>
    <w:rsid w:val="00B56F71"/>
    <w:rsid w:val="00B60159"/>
    <w:rsid w:val="00B7078A"/>
    <w:rsid w:val="00B75E2C"/>
    <w:rsid w:val="00BB4F8E"/>
    <w:rsid w:val="00BF3B28"/>
    <w:rsid w:val="00C267DF"/>
    <w:rsid w:val="00C30FAB"/>
    <w:rsid w:val="00C34AC2"/>
    <w:rsid w:val="00C51013"/>
    <w:rsid w:val="00C563F7"/>
    <w:rsid w:val="00C9228D"/>
    <w:rsid w:val="00CC6FC7"/>
    <w:rsid w:val="00CE7BE2"/>
    <w:rsid w:val="00D12DA3"/>
    <w:rsid w:val="00D26F8C"/>
    <w:rsid w:val="00D512CD"/>
    <w:rsid w:val="00D56A58"/>
    <w:rsid w:val="00D76B18"/>
    <w:rsid w:val="00D96102"/>
    <w:rsid w:val="00DB7834"/>
    <w:rsid w:val="00DD066B"/>
    <w:rsid w:val="00DF3D05"/>
    <w:rsid w:val="00E16207"/>
    <w:rsid w:val="00E358BF"/>
    <w:rsid w:val="00E404C4"/>
    <w:rsid w:val="00E459E5"/>
    <w:rsid w:val="00EA2A4C"/>
    <w:rsid w:val="00EB41C2"/>
    <w:rsid w:val="00EC1F33"/>
    <w:rsid w:val="00EC581E"/>
    <w:rsid w:val="00F11708"/>
    <w:rsid w:val="00F12BDB"/>
    <w:rsid w:val="00F1582D"/>
    <w:rsid w:val="00F274B7"/>
    <w:rsid w:val="00F3053B"/>
    <w:rsid w:val="00F32C17"/>
    <w:rsid w:val="00F90B39"/>
    <w:rsid w:val="00FB0F1F"/>
    <w:rsid w:val="00FF4A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07A12"/>
  <w15:docId w15:val="{1CBD2AC0-FDCD-426B-8644-7A244B858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1B4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9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2BD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0E212A"/>
    <w:pPr>
      <w:ind w:left="720"/>
      <w:contextualSpacing/>
    </w:pPr>
  </w:style>
  <w:style w:type="paragraph" w:customStyle="1" w:styleId="worktitle">
    <w:name w:val="work_title"/>
    <w:basedOn w:val="Normal"/>
    <w:rsid w:val="006A3B4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">
    <w:name w:val="bold"/>
    <w:basedOn w:val="DefaultParagraphFont"/>
    <w:rsid w:val="006A3B41"/>
  </w:style>
  <w:style w:type="paragraph" w:customStyle="1" w:styleId="workdates">
    <w:name w:val="work_dates"/>
    <w:basedOn w:val="Normal"/>
    <w:rsid w:val="006A3B4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6A3B41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6A3B41"/>
  </w:style>
  <w:style w:type="paragraph" w:customStyle="1" w:styleId="Normal1">
    <w:name w:val="Normal1"/>
    <w:rsid w:val="008C256B"/>
    <w:pPr>
      <w:spacing w:before="100" w:after="200" w:line="276" w:lineRule="auto"/>
    </w:pPr>
    <w:rPr>
      <w:rFonts w:eastAsiaTheme="minorEastAsia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379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A3793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741B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1B4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741B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1B4"/>
    <w:rPr>
      <w:rFonts w:eastAsiaTheme="minorEastAsia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741B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41B4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7D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7DF"/>
    <w:rPr>
      <w:rFonts w:ascii="Segoe UI" w:eastAsiaTheme="minorEastAsia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6862A5"/>
  </w:style>
  <w:style w:type="paragraph" w:customStyle="1" w:styleId="western">
    <w:name w:val="western"/>
    <w:basedOn w:val="Normal"/>
    <w:rsid w:val="006862A5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6862A5"/>
    <w:rPr>
      <w:rFonts w:eastAsiaTheme="minorEastAsia"/>
      <w:sz w:val="20"/>
      <w:szCs w:val="20"/>
    </w:rPr>
  </w:style>
  <w:style w:type="character" w:customStyle="1" w:styleId="apple-style-span">
    <w:name w:val="apple-style-span"/>
    <w:basedOn w:val="DefaultParagraphFont"/>
    <w:rsid w:val="006862A5"/>
  </w:style>
  <w:style w:type="character" w:customStyle="1" w:styleId="normalchar">
    <w:name w:val="normal__char"/>
    <w:basedOn w:val="DefaultParagraphFont"/>
    <w:rsid w:val="006862A5"/>
  </w:style>
  <w:style w:type="paragraph" w:styleId="BodyText">
    <w:name w:val="Body Text"/>
    <w:basedOn w:val="Normal"/>
    <w:link w:val="BodyTextChar"/>
    <w:uiPriority w:val="99"/>
    <w:unhideWhenUsed/>
    <w:rsid w:val="006862A5"/>
    <w:pPr>
      <w:spacing w:before="0" w:after="120"/>
    </w:pPr>
    <w:rPr>
      <w:rFonts w:ascii="Calibri" w:eastAsia="Calibri" w:hAnsi="Calibri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6862A5"/>
    <w:rPr>
      <w:rFonts w:ascii="Calibri" w:eastAsia="Calibri" w:hAnsi="Calibri" w:cs="Times New Roman"/>
    </w:rPr>
  </w:style>
  <w:style w:type="character" w:customStyle="1" w:styleId="rezemp-highlightedfield-highlightedterm">
    <w:name w:val="rezemp-highlightedfield-highlightedterm"/>
    <w:basedOn w:val="DefaultParagraphFont"/>
    <w:rsid w:val="00340D80"/>
  </w:style>
  <w:style w:type="table" w:styleId="TableGrid">
    <w:name w:val="Table Grid"/>
    <w:basedOn w:val="TableNormal"/>
    <w:uiPriority w:val="39"/>
    <w:rsid w:val="001918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30FA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5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4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86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21560-F98B-40A2-B35B-5E6CDE6E5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3329</Words>
  <Characters>18979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shekhar Devarshetty</dc:creator>
  <cp:keywords/>
  <dc:description/>
  <cp:lastModifiedBy>user</cp:lastModifiedBy>
  <cp:revision>5</cp:revision>
  <cp:lastPrinted>2017-11-29T15:04:00Z</cp:lastPrinted>
  <dcterms:created xsi:type="dcterms:W3CDTF">2018-12-18T21:06:00Z</dcterms:created>
  <dcterms:modified xsi:type="dcterms:W3CDTF">2019-01-04T23:05:00Z</dcterms:modified>
</cp:coreProperties>
</file>